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F6D2E" w14:textId="77777777" w:rsidR="0086695E" w:rsidRPr="0086695E" w:rsidRDefault="0086695E" w:rsidP="0086695E">
      <w:pPr>
        <w:pStyle w:val="Header"/>
        <w:rPr>
          <w:b/>
          <w:bCs/>
          <w:szCs w:val="20"/>
        </w:rPr>
      </w:pPr>
      <w:r w:rsidRPr="0086695E">
        <w:rPr>
          <w:b/>
          <w:bCs/>
          <w:szCs w:val="20"/>
        </w:rPr>
        <w:t>Proposal title:</w:t>
      </w:r>
    </w:p>
    <w:p w14:paraId="1AEE3B23" w14:textId="77777777" w:rsidR="0086695E" w:rsidRDefault="0086695E" w:rsidP="00FF78A2">
      <w:pPr>
        <w:rPr>
          <w:b/>
          <w:bCs/>
        </w:rPr>
      </w:pPr>
    </w:p>
    <w:p w14:paraId="0E625469" w14:textId="3AAD06E4" w:rsidR="006B6F87" w:rsidRDefault="006B6F87" w:rsidP="00FF78A2">
      <w:pPr>
        <w:rPr>
          <w:b/>
          <w:highlight w:val="lightGray"/>
          <w:u w:val="single"/>
        </w:rPr>
      </w:pPr>
      <w:r w:rsidRPr="00BF1FCB">
        <w:rPr>
          <w:b/>
          <w:bCs/>
        </w:rPr>
        <w:t>Section 1: Ethics Issues Table</w:t>
      </w:r>
    </w:p>
    <w:p w14:paraId="5996F7E7" w14:textId="77777777" w:rsidR="0086695E" w:rsidRDefault="0086695E" w:rsidP="00FF78A2">
      <w:pPr>
        <w:rPr>
          <w:b/>
          <w:highlight w:val="lightGray"/>
          <w:u w:val="single"/>
        </w:rPr>
      </w:pPr>
    </w:p>
    <w:p w14:paraId="490C1B65" w14:textId="583BEF90" w:rsidR="00FF78A2" w:rsidRPr="00921C12" w:rsidRDefault="00FF78A2" w:rsidP="00FF78A2">
      <w:pPr>
        <w:rPr>
          <w:b/>
          <w:highlight w:val="lightGray"/>
          <w:u w:val="single"/>
        </w:rPr>
      </w:pPr>
      <w:r w:rsidRPr="00921C12">
        <w:rPr>
          <w:b/>
          <w:highlight w:val="lightGray"/>
          <w:u w:val="single"/>
        </w:rPr>
        <w:t xml:space="preserve">Guidelines (shown highlighted in grey): </w:t>
      </w:r>
    </w:p>
    <w:p w14:paraId="55F69E16" w14:textId="3090854C" w:rsidR="00534B44" w:rsidRPr="00E76F5A" w:rsidRDefault="00534B44" w:rsidP="00534B44">
      <w:pPr>
        <w:pStyle w:val="ListParagraph"/>
        <w:numPr>
          <w:ilvl w:val="0"/>
          <w:numId w:val="4"/>
        </w:numPr>
        <w:spacing w:line="259" w:lineRule="auto"/>
        <w:jc w:val="both"/>
        <w:rPr>
          <w:highlight w:val="lightGray"/>
          <w:u w:val="single"/>
        </w:rPr>
      </w:pPr>
      <w:r w:rsidRPr="00921C12">
        <w:rPr>
          <w:highlight w:val="lightGray"/>
        </w:rPr>
        <w:t xml:space="preserve">Please </w:t>
      </w:r>
      <w:r w:rsidR="00F23F21" w:rsidRPr="00921C12">
        <w:rPr>
          <w:highlight w:val="lightGray"/>
          <w:lang w:val="en-US"/>
        </w:rPr>
        <w:t>include the proposal</w:t>
      </w:r>
      <w:r w:rsidR="00110CBE">
        <w:rPr>
          <w:highlight w:val="lightGray"/>
          <w:lang w:val="en-US"/>
        </w:rPr>
        <w:t xml:space="preserve"> title</w:t>
      </w:r>
      <w:r w:rsidR="00F23F21" w:rsidRPr="00921C12">
        <w:rPr>
          <w:highlight w:val="lightGray"/>
          <w:lang w:val="en-US"/>
        </w:rPr>
        <w:t xml:space="preserve"> </w:t>
      </w:r>
      <w:r w:rsidR="00F23F21">
        <w:rPr>
          <w:highlight w:val="lightGray"/>
          <w:lang w:val="en-US"/>
        </w:rPr>
        <w:t xml:space="preserve">and </w:t>
      </w:r>
      <w:r w:rsidRPr="00921C12">
        <w:rPr>
          <w:highlight w:val="lightGray"/>
        </w:rPr>
        <w:t>complete the ethical issues table below, indicating “</w:t>
      </w:r>
      <w:r w:rsidR="00E76F5A">
        <w:rPr>
          <w:highlight w:val="lightGray"/>
        </w:rPr>
        <w:t>YES</w:t>
      </w:r>
      <w:r w:rsidRPr="00921C12">
        <w:rPr>
          <w:highlight w:val="lightGray"/>
        </w:rPr>
        <w:t>” or “</w:t>
      </w:r>
      <w:r w:rsidR="00E76F5A">
        <w:rPr>
          <w:highlight w:val="lightGray"/>
        </w:rPr>
        <w:t>NO</w:t>
      </w:r>
      <w:r w:rsidRPr="00921C12">
        <w:rPr>
          <w:highlight w:val="lightGray"/>
        </w:rPr>
        <w:t>” in the corresponding box</w:t>
      </w:r>
      <w:r w:rsidR="00E76F5A">
        <w:rPr>
          <w:highlight w:val="lightGray"/>
        </w:rPr>
        <w:t xml:space="preserve">. </w:t>
      </w:r>
    </w:p>
    <w:p w14:paraId="11E35606" w14:textId="2C0E3EC7" w:rsidR="00E76F5A" w:rsidRPr="009021F4" w:rsidRDefault="00E76F5A" w:rsidP="00534B44">
      <w:pPr>
        <w:pStyle w:val="ListParagraph"/>
        <w:numPr>
          <w:ilvl w:val="0"/>
          <w:numId w:val="4"/>
        </w:numPr>
        <w:spacing w:line="259" w:lineRule="auto"/>
        <w:jc w:val="both"/>
        <w:rPr>
          <w:highlight w:val="lightGray"/>
        </w:rPr>
      </w:pPr>
      <w:r w:rsidRPr="009021F4">
        <w:rPr>
          <w:highlight w:val="lightGray"/>
        </w:rPr>
        <w:t>If you answered “YES” to any of the questions below, you must provide additional information about how these issues will be addressed in your research</w:t>
      </w:r>
      <w:r w:rsidR="009021F4">
        <w:rPr>
          <w:highlight w:val="lightGray"/>
        </w:rPr>
        <w:t xml:space="preserve"> in Section </w:t>
      </w:r>
      <w:r w:rsidR="00645E04">
        <w:rPr>
          <w:highlight w:val="lightGray"/>
        </w:rPr>
        <w:t>2 Ethics Self-Assessment</w:t>
      </w:r>
      <w:r w:rsidR="009021F4" w:rsidRPr="009021F4">
        <w:rPr>
          <w:highlight w:val="lightGray"/>
        </w:rPr>
        <w:t xml:space="preserve">. </w:t>
      </w:r>
      <w:r w:rsidR="006A377C">
        <w:rPr>
          <w:highlight w:val="lightGray"/>
        </w:rPr>
        <w:t xml:space="preserve">If you answered “NO” </w:t>
      </w:r>
      <w:r w:rsidR="00D04C4A">
        <w:rPr>
          <w:highlight w:val="lightGray"/>
        </w:rPr>
        <w:t>to all questions, you do not need to provide any information in Section 2</w:t>
      </w:r>
      <w:r w:rsidR="0036153B">
        <w:rPr>
          <w:highlight w:val="lightGray"/>
        </w:rPr>
        <w:t xml:space="preserve">. </w:t>
      </w:r>
    </w:p>
    <w:p w14:paraId="535720D1" w14:textId="0A91E479" w:rsidR="0036153B" w:rsidRPr="0060596B" w:rsidRDefault="00FF78A2" w:rsidP="0036153B">
      <w:pPr>
        <w:pStyle w:val="ListParagraph"/>
        <w:numPr>
          <w:ilvl w:val="0"/>
          <w:numId w:val="4"/>
        </w:numPr>
        <w:spacing w:line="259" w:lineRule="auto"/>
        <w:jc w:val="both"/>
        <w:rPr>
          <w:highlight w:val="lightGray"/>
          <w:u w:val="single"/>
        </w:rPr>
      </w:pPr>
      <w:r w:rsidRPr="00921C12">
        <w:rPr>
          <w:highlight w:val="lightGray"/>
        </w:rPr>
        <w:t xml:space="preserve">Delete guidelines in grey. </w:t>
      </w:r>
    </w:p>
    <w:p w14:paraId="790126D8" w14:textId="07EF8F7A" w:rsidR="0060596B" w:rsidRPr="00BF1FCB" w:rsidRDefault="0060596B" w:rsidP="00BF1FCB">
      <w:pPr>
        <w:rPr>
          <w:b/>
          <w:bCs/>
        </w:rPr>
      </w:pPr>
    </w:p>
    <w:tbl>
      <w:tblPr>
        <w:tblW w:w="0" w:type="auto"/>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top w:w="28" w:type="dxa"/>
          <w:bottom w:w="28" w:type="dxa"/>
        </w:tblCellMar>
        <w:tblLook w:val="04A0" w:firstRow="1" w:lastRow="0" w:firstColumn="1" w:lastColumn="0" w:noHBand="0" w:noVBand="1"/>
      </w:tblPr>
      <w:tblGrid>
        <w:gridCol w:w="7083"/>
        <w:gridCol w:w="1933"/>
      </w:tblGrid>
      <w:tr w:rsidR="00E05144" w:rsidRPr="00E05144" w14:paraId="0971A340" w14:textId="77777777" w:rsidTr="00E05144">
        <w:trPr>
          <w:jc w:val="center"/>
        </w:trPr>
        <w:tc>
          <w:tcPr>
            <w:tcW w:w="9016" w:type="dxa"/>
            <w:gridSpan w:val="2"/>
            <w:shd w:val="clear" w:color="auto" w:fill="auto"/>
            <w:tcMar>
              <w:top w:w="57" w:type="dxa"/>
              <w:bottom w:w="57" w:type="dxa"/>
            </w:tcMar>
            <w:vAlign w:val="center"/>
          </w:tcPr>
          <w:p w14:paraId="03A5C48A" w14:textId="77777777" w:rsidR="00E05144" w:rsidRPr="00E05144" w:rsidRDefault="00E05144" w:rsidP="00E05144">
            <w:pPr>
              <w:spacing w:after="0"/>
              <w:rPr>
                <w:rFonts w:eastAsia="Tw Cen MT" w:cs="Arial"/>
                <w:b/>
                <w:color w:val="18222E"/>
                <w:szCs w:val="20"/>
                <w:lang w:val="en-US" w:eastAsia="ja-JP"/>
              </w:rPr>
            </w:pPr>
            <w:r w:rsidRPr="00E05144">
              <w:rPr>
                <w:rFonts w:eastAsia="Tw Cen MT" w:cs="Arial"/>
                <w:b/>
                <w:color w:val="18222E"/>
                <w:szCs w:val="20"/>
                <w:lang w:val="en-US" w:eastAsia="ja-JP"/>
              </w:rPr>
              <w:t>1. Human Embryos/</w:t>
            </w:r>
            <w:proofErr w:type="spellStart"/>
            <w:r w:rsidRPr="00E05144">
              <w:rPr>
                <w:rFonts w:eastAsia="Tw Cen MT" w:cs="Arial"/>
                <w:b/>
                <w:color w:val="18222E"/>
                <w:szCs w:val="20"/>
                <w:lang w:val="en-US" w:eastAsia="ja-JP"/>
              </w:rPr>
              <w:t>Foetuses</w:t>
            </w:r>
            <w:proofErr w:type="spellEnd"/>
          </w:p>
        </w:tc>
      </w:tr>
      <w:tr w:rsidR="00E05144" w:rsidRPr="00E05144" w14:paraId="3A1C0C8D" w14:textId="77777777" w:rsidTr="00E05144">
        <w:trPr>
          <w:jc w:val="center"/>
        </w:trPr>
        <w:tc>
          <w:tcPr>
            <w:tcW w:w="7083" w:type="dxa"/>
            <w:shd w:val="clear" w:color="auto" w:fill="auto"/>
            <w:tcMar>
              <w:top w:w="57" w:type="dxa"/>
              <w:bottom w:w="57" w:type="dxa"/>
            </w:tcMar>
            <w:vAlign w:val="center"/>
          </w:tcPr>
          <w:p w14:paraId="67907BCE" w14:textId="01CB8D1F" w:rsidR="00E05144" w:rsidRPr="00E05144" w:rsidRDefault="004F6B53" w:rsidP="00E05144">
            <w:pPr>
              <w:spacing w:after="0"/>
              <w:rPr>
                <w:rFonts w:eastAsia="Tw Cen MT" w:cs="Arial"/>
                <w:color w:val="18222E"/>
                <w:szCs w:val="20"/>
                <w:lang w:val="en-US" w:eastAsia="ja-JP"/>
              </w:rPr>
            </w:pPr>
            <w:r w:rsidRPr="004F6B53">
              <w:rPr>
                <w:rFonts w:eastAsia="Tw Cen MT" w:cs="Arial"/>
                <w:color w:val="18222E"/>
                <w:szCs w:val="20"/>
                <w:lang w:val="en-US" w:eastAsia="ja-JP"/>
              </w:rPr>
              <w:t>Does your activity involve Human Embryonic Stem Cells (</w:t>
            </w:r>
            <w:proofErr w:type="spellStart"/>
            <w:r w:rsidRPr="004F6B53">
              <w:rPr>
                <w:rFonts w:eastAsia="Tw Cen MT" w:cs="Arial"/>
                <w:color w:val="18222E"/>
                <w:szCs w:val="20"/>
                <w:lang w:val="en-US" w:eastAsia="ja-JP"/>
              </w:rPr>
              <w:t>hESCs</w:t>
            </w:r>
            <w:proofErr w:type="spellEnd"/>
            <w:r w:rsidRPr="004F6B53">
              <w:rPr>
                <w:rFonts w:eastAsia="Tw Cen MT" w:cs="Arial"/>
                <w:color w:val="18222E"/>
                <w:szCs w:val="20"/>
                <w:lang w:val="en-US" w:eastAsia="ja-JP"/>
              </w:rPr>
              <w:t>)?</w:t>
            </w:r>
          </w:p>
        </w:tc>
        <w:tc>
          <w:tcPr>
            <w:tcW w:w="1933" w:type="dxa"/>
            <w:shd w:val="clear" w:color="auto" w:fill="auto"/>
            <w:tcMar>
              <w:top w:w="57" w:type="dxa"/>
              <w:bottom w:w="57" w:type="dxa"/>
            </w:tcMar>
            <w:vAlign w:val="center"/>
          </w:tcPr>
          <w:p w14:paraId="2CEA7876" w14:textId="77777777" w:rsidR="00E05144" w:rsidRPr="00E05144" w:rsidRDefault="00E05144"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E05144" w:rsidRPr="00E05144" w14:paraId="6C460097" w14:textId="77777777" w:rsidTr="00E05144">
        <w:trPr>
          <w:jc w:val="center"/>
        </w:trPr>
        <w:tc>
          <w:tcPr>
            <w:tcW w:w="7083" w:type="dxa"/>
            <w:shd w:val="clear" w:color="auto" w:fill="auto"/>
            <w:tcMar>
              <w:top w:w="57" w:type="dxa"/>
              <w:bottom w:w="57" w:type="dxa"/>
            </w:tcMar>
            <w:vAlign w:val="center"/>
          </w:tcPr>
          <w:p w14:paraId="611A5436" w14:textId="65EDDB18" w:rsidR="00E05144" w:rsidRPr="00E05144" w:rsidRDefault="0065151C" w:rsidP="00E05144">
            <w:pPr>
              <w:spacing w:after="0"/>
              <w:rPr>
                <w:rFonts w:eastAsia="Tw Cen MT" w:cs="Arial"/>
                <w:color w:val="18222E"/>
                <w:szCs w:val="20"/>
                <w:lang w:val="en-US" w:eastAsia="ja-JP"/>
              </w:rPr>
            </w:pPr>
            <w:r w:rsidRPr="0065151C">
              <w:rPr>
                <w:rFonts w:eastAsia="Tw Cen MT" w:cs="Arial"/>
                <w:color w:val="18222E"/>
                <w:szCs w:val="20"/>
                <w:lang w:val="en-US" w:eastAsia="ja-JP"/>
              </w:rPr>
              <w:t>Does your activity involve the use of human embryos?</w:t>
            </w:r>
          </w:p>
        </w:tc>
        <w:tc>
          <w:tcPr>
            <w:tcW w:w="1933" w:type="dxa"/>
            <w:shd w:val="clear" w:color="auto" w:fill="auto"/>
            <w:tcMar>
              <w:top w:w="57" w:type="dxa"/>
              <w:bottom w:w="57" w:type="dxa"/>
            </w:tcMar>
            <w:vAlign w:val="center"/>
          </w:tcPr>
          <w:p w14:paraId="4A1D9766" w14:textId="77777777" w:rsidR="00E05144" w:rsidRPr="00E05144" w:rsidRDefault="00E05144"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E05144" w:rsidRPr="00E05144" w14:paraId="1866201E" w14:textId="77777777" w:rsidTr="00E05144">
        <w:trPr>
          <w:jc w:val="center"/>
        </w:trPr>
        <w:tc>
          <w:tcPr>
            <w:tcW w:w="7083" w:type="dxa"/>
            <w:shd w:val="clear" w:color="auto" w:fill="auto"/>
            <w:tcMar>
              <w:top w:w="57" w:type="dxa"/>
              <w:bottom w:w="57" w:type="dxa"/>
            </w:tcMar>
            <w:vAlign w:val="center"/>
          </w:tcPr>
          <w:p w14:paraId="54918735" w14:textId="5CC4C080" w:rsidR="00E05144" w:rsidRPr="00E05144" w:rsidRDefault="00DC715E" w:rsidP="00E05144">
            <w:pPr>
              <w:spacing w:after="0"/>
              <w:rPr>
                <w:rFonts w:eastAsia="Tw Cen MT" w:cs="Arial"/>
                <w:color w:val="18222E"/>
                <w:szCs w:val="20"/>
                <w:lang w:val="en-US" w:eastAsia="ja-JP"/>
              </w:rPr>
            </w:pPr>
            <w:r w:rsidRPr="00DC715E">
              <w:rPr>
                <w:rFonts w:eastAsia="Tw Cen MT" w:cs="Arial"/>
                <w:color w:val="18222E"/>
                <w:szCs w:val="20"/>
                <w:lang w:val="en-US" w:eastAsia="ja-JP"/>
              </w:rPr>
              <w:t xml:space="preserve">Does your activity involve the use of other human embryonic or </w:t>
            </w:r>
            <w:proofErr w:type="spellStart"/>
            <w:r w:rsidRPr="00DC715E">
              <w:rPr>
                <w:rFonts w:eastAsia="Tw Cen MT" w:cs="Arial"/>
                <w:color w:val="18222E"/>
                <w:szCs w:val="20"/>
                <w:lang w:val="en-US" w:eastAsia="ja-JP"/>
              </w:rPr>
              <w:t>foetal</w:t>
            </w:r>
            <w:proofErr w:type="spellEnd"/>
            <w:r w:rsidRPr="00DC715E">
              <w:rPr>
                <w:rFonts w:eastAsia="Tw Cen MT" w:cs="Arial"/>
                <w:color w:val="18222E"/>
                <w:szCs w:val="20"/>
                <w:lang w:val="en-US" w:eastAsia="ja-JP"/>
              </w:rPr>
              <w:t xml:space="preserve"> tissues / cells?</w:t>
            </w:r>
          </w:p>
        </w:tc>
        <w:tc>
          <w:tcPr>
            <w:tcW w:w="1933" w:type="dxa"/>
            <w:shd w:val="clear" w:color="auto" w:fill="auto"/>
            <w:tcMar>
              <w:top w:w="57" w:type="dxa"/>
              <w:bottom w:w="57" w:type="dxa"/>
            </w:tcMar>
            <w:vAlign w:val="center"/>
          </w:tcPr>
          <w:p w14:paraId="6DFCDAE3" w14:textId="77777777" w:rsidR="00E05144" w:rsidRPr="00E05144" w:rsidRDefault="00E05144"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E05144" w:rsidRPr="00E05144" w14:paraId="6C41F6C9" w14:textId="77777777" w:rsidTr="00E05144">
        <w:trPr>
          <w:jc w:val="center"/>
        </w:trPr>
        <w:tc>
          <w:tcPr>
            <w:tcW w:w="9016" w:type="dxa"/>
            <w:gridSpan w:val="2"/>
            <w:shd w:val="clear" w:color="auto" w:fill="auto"/>
            <w:tcMar>
              <w:top w:w="57" w:type="dxa"/>
              <w:bottom w:w="57" w:type="dxa"/>
            </w:tcMar>
            <w:vAlign w:val="center"/>
          </w:tcPr>
          <w:p w14:paraId="20EAD6DF" w14:textId="77777777" w:rsidR="00E05144" w:rsidRPr="00E05144" w:rsidRDefault="00E05144" w:rsidP="00E05144">
            <w:pPr>
              <w:spacing w:after="0"/>
              <w:rPr>
                <w:rFonts w:eastAsia="Tw Cen MT" w:cs="Arial"/>
                <w:b/>
                <w:color w:val="18222E"/>
                <w:szCs w:val="20"/>
                <w:lang w:val="en-US" w:eastAsia="ja-JP"/>
              </w:rPr>
            </w:pPr>
            <w:r w:rsidRPr="00E05144">
              <w:rPr>
                <w:rFonts w:eastAsia="Tw Cen MT" w:cs="Arial"/>
                <w:b/>
                <w:color w:val="18222E"/>
                <w:szCs w:val="20"/>
                <w:lang w:val="en-US" w:eastAsia="ja-JP"/>
              </w:rPr>
              <w:t>2. Humans</w:t>
            </w:r>
          </w:p>
        </w:tc>
      </w:tr>
      <w:tr w:rsidR="00E05144" w:rsidRPr="00E05144" w14:paraId="04640916" w14:textId="77777777" w:rsidTr="00E05144">
        <w:trPr>
          <w:jc w:val="center"/>
        </w:trPr>
        <w:tc>
          <w:tcPr>
            <w:tcW w:w="7083" w:type="dxa"/>
            <w:shd w:val="clear" w:color="auto" w:fill="auto"/>
            <w:tcMar>
              <w:top w:w="57" w:type="dxa"/>
              <w:bottom w:w="57" w:type="dxa"/>
            </w:tcMar>
            <w:vAlign w:val="center"/>
          </w:tcPr>
          <w:p w14:paraId="39A56BB0" w14:textId="59AF2389" w:rsidR="00E05144" w:rsidRPr="00E05144" w:rsidRDefault="00FB0AB1" w:rsidP="00FB0AB1">
            <w:pPr>
              <w:spacing w:after="0"/>
              <w:rPr>
                <w:rFonts w:eastAsia="Tw Cen MT" w:cs="Arial"/>
                <w:color w:val="18222E"/>
                <w:szCs w:val="20"/>
                <w:lang w:val="en-US" w:eastAsia="ja-JP"/>
              </w:rPr>
            </w:pPr>
            <w:r w:rsidRPr="00FB0AB1">
              <w:rPr>
                <w:rFonts w:eastAsia="Tw Cen MT" w:cs="Arial"/>
                <w:color w:val="18222E"/>
                <w:szCs w:val="20"/>
                <w:lang w:val="en-US" w:eastAsia="ja-JP"/>
              </w:rPr>
              <w:t>Does your activity involve human</w:t>
            </w:r>
            <w:r>
              <w:rPr>
                <w:rFonts w:eastAsia="Tw Cen MT" w:cs="Arial"/>
                <w:color w:val="18222E"/>
                <w:szCs w:val="20"/>
                <w:lang w:val="en-US" w:eastAsia="ja-JP"/>
              </w:rPr>
              <w:t xml:space="preserve"> </w:t>
            </w:r>
            <w:r w:rsidRPr="00FB0AB1">
              <w:rPr>
                <w:rFonts w:eastAsia="Tw Cen MT" w:cs="Arial"/>
                <w:color w:val="18222E"/>
                <w:szCs w:val="20"/>
                <w:lang w:val="en-US" w:eastAsia="ja-JP"/>
              </w:rPr>
              <w:t>participants?</w:t>
            </w:r>
          </w:p>
        </w:tc>
        <w:tc>
          <w:tcPr>
            <w:tcW w:w="1933" w:type="dxa"/>
            <w:shd w:val="clear" w:color="auto" w:fill="auto"/>
            <w:tcMar>
              <w:top w:w="57" w:type="dxa"/>
              <w:bottom w:w="57" w:type="dxa"/>
            </w:tcMar>
            <w:vAlign w:val="center"/>
          </w:tcPr>
          <w:p w14:paraId="1A2123B8" w14:textId="77777777" w:rsidR="00E05144" w:rsidRPr="00E05144" w:rsidRDefault="00E05144"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E05144" w:rsidRPr="00E05144" w14:paraId="326C6E0A" w14:textId="77777777" w:rsidTr="00E05144">
        <w:trPr>
          <w:jc w:val="center"/>
        </w:trPr>
        <w:tc>
          <w:tcPr>
            <w:tcW w:w="7083" w:type="dxa"/>
            <w:shd w:val="clear" w:color="auto" w:fill="auto"/>
            <w:tcMar>
              <w:top w:w="57" w:type="dxa"/>
              <w:bottom w:w="57" w:type="dxa"/>
            </w:tcMar>
            <w:vAlign w:val="center"/>
          </w:tcPr>
          <w:p w14:paraId="0CBD5029" w14:textId="33804A8F" w:rsidR="00E05144" w:rsidRPr="00E05144" w:rsidRDefault="000269A1" w:rsidP="00E05144">
            <w:pPr>
              <w:spacing w:after="0"/>
              <w:rPr>
                <w:rFonts w:eastAsia="Tw Cen MT" w:cs="Arial"/>
                <w:color w:val="18222E"/>
                <w:szCs w:val="20"/>
                <w:lang w:val="en-US" w:eastAsia="ja-JP"/>
              </w:rPr>
            </w:pPr>
            <w:r w:rsidRPr="000269A1">
              <w:rPr>
                <w:rFonts w:eastAsia="Tw Cen MT" w:cs="Arial"/>
                <w:color w:val="18222E"/>
                <w:szCs w:val="20"/>
                <w:lang w:val="en-US" w:eastAsia="ja-JP"/>
              </w:rPr>
              <w:t xml:space="preserve">Does your activity involve interventions (physical also including imaging technology, </w:t>
            </w:r>
            <w:proofErr w:type="spellStart"/>
            <w:r w:rsidRPr="000269A1">
              <w:rPr>
                <w:rFonts w:eastAsia="Tw Cen MT" w:cs="Arial"/>
                <w:color w:val="18222E"/>
                <w:szCs w:val="20"/>
                <w:lang w:val="en-US" w:eastAsia="ja-JP"/>
              </w:rPr>
              <w:t>behavioural</w:t>
            </w:r>
            <w:proofErr w:type="spellEnd"/>
            <w:r w:rsidRPr="000269A1">
              <w:rPr>
                <w:rFonts w:eastAsia="Tw Cen MT" w:cs="Arial"/>
                <w:color w:val="18222E"/>
                <w:szCs w:val="20"/>
                <w:lang w:val="en-US" w:eastAsia="ja-JP"/>
              </w:rPr>
              <w:t xml:space="preserve"> treatments, tracking and tracing, etc.) on the study participants?</w:t>
            </w:r>
          </w:p>
        </w:tc>
        <w:tc>
          <w:tcPr>
            <w:tcW w:w="1933" w:type="dxa"/>
            <w:shd w:val="clear" w:color="auto" w:fill="auto"/>
            <w:tcMar>
              <w:top w:w="57" w:type="dxa"/>
              <w:bottom w:w="57" w:type="dxa"/>
            </w:tcMar>
            <w:vAlign w:val="center"/>
          </w:tcPr>
          <w:p w14:paraId="55B8ED17" w14:textId="77777777" w:rsidR="00E05144" w:rsidRPr="00E05144" w:rsidRDefault="00E05144"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E94469" w:rsidRPr="00E05144" w14:paraId="664A0367" w14:textId="77777777" w:rsidTr="00E05144">
        <w:trPr>
          <w:jc w:val="center"/>
        </w:trPr>
        <w:tc>
          <w:tcPr>
            <w:tcW w:w="7083" w:type="dxa"/>
            <w:shd w:val="clear" w:color="auto" w:fill="auto"/>
            <w:tcMar>
              <w:top w:w="57" w:type="dxa"/>
              <w:bottom w:w="57" w:type="dxa"/>
            </w:tcMar>
            <w:vAlign w:val="center"/>
          </w:tcPr>
          <w:p w14:paraId="16613CC6" w14:textId="013CA53B" w:rsidR="00E94469" w:rsidRPr="008E21F3" w:rsidRDefault="00433C00" w:rsidP="00E05144">
            <w:pPr>
              <w:spacing w:after="0"/>
              <w:rPr>
                <w:rFonts w:eastAsia="Tw Cen MT" w:cs="Arial"/>
                <w:color w:val="18222E"/>
                <w:szCs w:val="20"/>
                <w:lang w:val="en-US" w:eastAsia="ja-JP"/>
              </w:rPr>
            </w:pPr>
            <w:r w:rsidRPr="00433C00">
              <w:rPr>
                <w:rFonts w:eastAsia="Tw Cen MT" w:cs="Arial"/>
                <w:color w:val="18222E"/>
                <w:szCs w:val="20"/>
                <w:lang w:val="en-US" w:eastAsia="ja-JP"/>
              </w:rPr>
              <w:t>Does your activity involve conducting a clinical study as defined by the Clinical Trial Regulation 536/2014 (using pharmaceuticals, biologicals, radiopharmaceuticals, or advanced therapy medicinal products)?</w:t>
            </w:r>
          </w:p>
        </w:tc>
        <w:tc>
          <w:tcPr>
            <w:tcW w:w="1933" w:type="dxa"/>
            <w:shd w:val="clear" w:color="auto" w:fill="auto"/>
            <w:tcMar>
              <w:top w:w="57" w:type="dxa"/>
              <w:bottom w:w="57" w:type="dxa"/>
            </w:tcMar>
            <w:vAlign w:val="center"/>
          </w:tcPr>
          <w:p w14:paraId="2B653FB6" w14:textId="41A0F9F1" w:rsidR="00E94469" w:rsidRPr="00E05144" w:rsidRDefault="00433C00"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E05144" w:rsidRPr="00E05144" w14:paraId="4268BA3B" w14:textId="77777777" w:rsidTr="00E05144">
        <w:trPr>
          <w:jc w:val="center"/>
        </w:trPr>
        <w:tc>
          <w:tcPr>
            <w:tcW w:w="9016" w:type="dxa"/>
            <w:gridSpan w:val="2"/>
            <w:shd w:val="clear" w:color="auto" w:fill="auto"/>
            <w:tcMar>
              <w:top w:w="57" w:type="dxa"/>
              <w:bottom w:w="57" w:type="dxa"/>
            </w:tcMar>
            <w:vAlign w:val="center"/>
          </w:tcPr>
          <w:p w14:paraId="04C63194" w14:textId="77777777" w:rsidR="00E05144" w:rsidRPr="00E05144" w:rsidRDefault="00E05144" w:rsidP="00E05144">
            <w:pPr>
              <w:spacing w:after="0"/>
              <w:rPr>
                <w:rFonts w:eastAsia="Tw Cen MT" w:cs="Arial"/>
                <w:b/>
                <w:color w:val="18222E"/>
                <w:szCs w:val="20"/>
                <w:lang w:val="en-US" w:eastAsia="ja-JP"/>
              </w:rPr>
            </w:pPr>
            <w:r w:rsidRPr="00E05144">
              <w:rPr>
                <w:rFonts w:eastAsia="Tw Cen MT" w:cs="Arial"/>
                <w:b/>
                <w:color w:val="18222E"/>
                <w:szCs w:val="20"/>
                <w:lang w:val="en-US" w:eastAsia="ja-JP"/>
              </w:rPr>
              <w:t>3. Human Cells /Tissues</w:t>
            </w:r>
          </w:p>
        </w:tc>
      </w:tr>
      <w:tr w:rsidR="00E05144" w:rsidRPr="00E05144" w14:paraId="7F253340" w14:textId="77777777" w:rsidTr="00E05144">
        <w:trPr>
          <w:jc w:val="center"/>
        </w:trPr>
        <w:tc>
          <w:tcPr>
            <w:tcW w:w="7083" w:type="dxa"/>
            <w:shd w:val="clear" w:color="auto" w:fill="auto"/>
            <w:tcMar>
              <w:top w:w="57" w:type="dxa"/>
              <w:bottom w:w="57" w:type="dxa"/>
            </w:tcMar>
            <w:vAlign w:val="center"/>
          </w:tcPr>
          <w:p w14:paraId="46BD3D81" w14:textId="74537786" w:rsidR="00E05144" w:rsidRPr="00E05144" w:rsidRDefault="002C0919" w:rsidP="00E05144">
            <w:pPr>
              <w:spacing w:after="0"/>
              <w:rPr>
                <w:rFonts w:eastAsia="Tw Cen MT" w:cs="Arial"/>
                <w:color w:val="18222E"/>
                <w:szCs w:val="20"/>
                <w:lang w:val="en-US" w:eastAsia="ja-JP"/>
              </w:rPr>
            </w:pPr>
            <w:r w:rsidRPr="002C0919">
              <w:rPr>
                <w:rFonts w:eastAsia="Tw Cen MT" w:cs="Arial"/>
                <w:color w:val="18222E"/>
                <w:szCs w:val="20"/>
                <w:lang w:val="en-US" w:eastAsia="ja-JP"/>
              </w:rPr>
              <w:t>Does your activity involve the use of</w:t>
            </w:r>
            <w:r>
              <w:rPr>
                <w:rFonts w:eastAsia="Tw Cen MT" w:cs="Arial"/>
                <w:color w:val="18222E"/>
                <w:szCs w:val="20"/>
                <w:lang w:val="en-US" w:eastAsia="ja-JP"/>
              </w:rPr>
              <w:t xml:space="preserve"> </w:t>
            </w:r>
            <w:r w:rsidRPr="002C0919">
              <w:rPr>
                <w:rFonts w:eastAsia="Tw Cen MT" w:cs="Arial"/>
                <w:color w:val="18222E"/>
                <w:szCs w:val="20"/>
                <w:lang w:val="en-US" w:eastAsia="ja-JP"/>
              </w:rPr>
              <w:t>human cells or tissues (other than</w:t>
            </w:r>
            <w:r>
              <w:rPr>
                <w:rFonts w:eastAsia="Tw Cen MT" w:cs="Arial"/>
                <w:color w:val="18222E"/>
                <w:szCs w:val="20"/>
                <w:lang w:val="en-US" w:eastAsia="ja-JP"/>
              </w:rPr>
              <w:t xml:space="preserve"> </w:t>
            </w:r>
            <w:r w:rsidRPr="002C0919">
              <w:rPr>
                <w:rFonts w:eastAsia="Tw Cen MT" w:cs="Arial"/>
                <w:color w:val="18222E"/>
                <w:szCs w:val="20"/>
                <w:lang w:val="en-US" w:eastAsia="ja-JP"/>
              </w:rPr>
              <w:t>those covered by section 1)?</w:t>
            </w:r>
          </w:p>
        </w:tc>
        <w:tc>
          <w:tcPr>
            <w:tcW w:w="1933" w:type="dxa"/>
            <w:shd w:val="clear" w:color="auto" w:fill="auto"/>
            <w:tcMar>
              <w:top w:w="57" w:type="dxa"/>
              <w:bottom w:w="57" w:type="dxa"/>
            </w:tcMar>
            <w:vAlign w:val="center"/>
          </w:tcPr>
          <w:p w14:paraId="64ED500F" w14:textId="77777777" w:rsidR="00E05144" w:rsidRPr="00E05144" w:rsidRDefault="00E05144"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E05144" w:rsidRPr="00E05144" w14:paraId="24489D83" w14:textId="77777777" w:rsidTr="00E05144">
        <w:trPr>
          <w:jc w:val="center"/>
        </w:trPr>
        <w:tc>
          <w:tcPr>
            <w:tcW w:w="9016" w:type="dxa"/>
            <w:gridSpan w:val="2"/>
            <w:shd w:val="clear" w:color="auto" w:fill="auto"/>
            <w:tcMar>
              <w:top w:w="57" w:type="dxa"/>
              <w:bottom w:w="57" w:type="dxa"/>
            </w:tcMar>
            <w:vAlign w:val="center"/>
          </w:tcPr>
          <w:p w14:paraId="512C1C5B" w14:textId="77777777" w:rsidR="00E05144" w:rsidRPr="00E05144" w:rsidRDefault="00E05144" w:rsidP="00E05144">
            <w:pPr>
              <w:spacing w:after="0"/>
              <w:rPr>
                <w:rFonts w:eastAsia="Tw Cen MT" w:cs="Arial"/>
                <w:b/>
                <w:color w:val="18222E"/>
                <w:szCs w:val="20"/>
                <w:lang w:val="en-US" w:eastAsia="ja-JP"/>
              </w:rPr>
            </w:pPr>
            <w:r w:rsidRPr="00E05144">
              <w:rPr>
                <w:rFonts w:eastAsia="Tw Cen MT" w:cs="Arial"/>
                <w:b/>
                <w:color w:val="18222E"/>
                <w:szCs w:val="20"/>
                <w:lang w:val="en-US" w:eastAsia="ja-JP"/>
              </w:rPr>
              <w:t>4. Personal Data</w:t>
            </w:r>
          </w:p>
        </w:tc>
      </w:tr>
      <w:tr w:rsidR="00E05144" w:rsidRPr="00E05144" w14:paraId="57CE9945" w14:textId="77777777" w:rsidTr="00E05144">
        <w:trPr>
          <w:jc w:val="center"/>
        </w:trPr>
        <w:tc>
          <w:tcPr>
            <w:tcW w:w="7083" w:type="dxa"/>
            <w:shd w:val="clear" w:color="auto" w:fill="auto"/>
            <w:tcMar>
              <w:top w:w="57" w:type="dxa"/>
              <w:bottom w:w="57" w:type="dxa"/>
            </w:tcMar>
            <w:vAlign w:val="center"/>
          </w:tcPr>
          <w:p w14:paraId="10CF64E3" w14:textId="519EA3FD" w:rsidR="00E05144" w:rsidRPr="00E05144" w:rsidRDefault="00786C34" w:rsidP="00E05144">
            <w:pPr>
              <w:spacing w:after="0"/>
              <w:rPr>
                <w:rFonts w:eastAsia="Tw Cen MT" w:cs="Arial"/>
                <w:color w:val="18222E"/>
                <w:szCs w:val="20"/>
                <w:lang w:val="en-US" w:eastAsia="ja-JP"/>
              </w:rPr>
            </w:pPr>
            <w:r w:rsidRPr="00786C34">
              <w:rPr>
                <w:rFonts w:eastAsia="Tw Cen MT" w:cs="Arial"/>
                <w:color w:val="18222E"/>
                <w:szCs w:val="20"/>
                <w:lang w:val="en-US" w:eastAsia="ja-JP"/>
              </w:rPr>
              <w:t>Does your activity involve processing of personal data?</w:t>
            </w:r>
          </w:p>
        </w:tc>
        <w:tc>
          <w:tcPr>
            <w:tcW w:w="1933" w:type="dxa"/>
            <w:shd w:val="clear" w:color="auto" w:fill="auto"/>
            <w:tcMar>
              <w:top w:w="57" w:type="dxa"/>
              <w:bottom w:w="57" w:type="dxa"/>
            </w:tcMar>
            <w:vAlign w:val="center"/>
          </w:tcPr>
          <w:p w14:paraId="7F5E1813" w14:textId="77777777" w:rsidR="00E05144" w:rsidRPr="00E05144" w:rsidRDefault="00E05144"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E05144" w:rsidRPr="00E05144" w14:paraId="33524F3B" w14:textId="77777777" w:rsidTr="00E05144">
        <w:trPr>
          <w:jc w:val="center"/>
        </w:trPr>
        <w:tc>
          <w:tcPr>
            <w:tcW w:w="7083" w:type="dxa"/>
            <w:shd w:val="clear" w:color="auto" w:fill="auto"/>
            <w:tcMar>
              <w:top w:w="57" w:type="dxa"/>
              <w:bottom w:w="57" w:type="dxa"/>
            </w:tcMar>
            <w:vAlign w:val="center"/>
          </w:tcPr>
          <w:p w14:paraId="2BDADC63" w14:textId="45D8F205" w:rsidR="00E05144" w:rsidRPr="00E05144" w:rsidRDefault="007D4F3E" w:rsidP="00E05144">
            <w:pPr>
              <w:spacing w:after="0"/>
              <w:rPr>
                <w:rFonts w:eastAsia="Tw Cen MT" w:cs="Arial"/>
                <w:color w:val="18222E"/>
                <w:szCs w:val="20"/>
                <w:lang w:val="en-US" w:eastAsia="ja-JP"/>
              </w:rPr>
            </w:pPr>
            <w:r w:rsidRPr="007D4F3E">
              <w:rPr>
                <w:rFonts w:eastAsia="Tw Cen MT" w:cs="Arial"/>
                <w:color w:val="18222E"/>
                <w:szCs w:val="20"/>
                <w:lang w:val="en-US" w:eastAsia="ja-JP"/>
              </w:rPr>
              <w:t>Does your activity involve further processing of previously collected personal data (including use of pre- existing data sets or sources, merging existing data sets)?</w:t>
            </w:r>
          </w:p>
        </w:tc>
        <w:tc>
          <w:tcPr>
            <w:tcW w:w="1933" w:type="dxa"/>
            <w:shd w:val="clear" w:color="auto" w:fill="auto"/>
            <w:tcMar>
              <w:top w:w="57" w:type="dxa"/>
              <w:bottom w:w="57" w:type="dxa"/>
            </w:tcMar>
            <w:vAlign w:val="center"/>
          </w:tcPr>
          <w:p w14:paraId="06458029" w14:textId="77777777" w:rsidR="00E05144" w:rsidRPr="00E05144" w:rsidRDefault="00E05144"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7D4F3E" w:rsidRPr="00E05144" w14:paraId="15159FAE" w14:textId="77777777" w:rsidTr="00E05144">
        <w:trPr>
          <w:jc w:val="center"/>
        </w:trPr>
        <w:tc>
          <w:tcPr>
            <w:tcW w:w="7083" w:type="dxa"/>
            <w:shd w:val="clear" w:color="auto" w:fill="auto"/>
            <w:tcMar>
              <w:top w:w="57" w:type="dxa"/>
              <w:bottom w:w="57" w:type="dxa"/>
            </w:tcMar>
            <w:vAlign w:val="center"/>
          </w:tcPr>
          <w:p w14:paraId="23844D64" w14:textId="575894A5" w:rsidR="007D4F3E" w:rsidRPr="007D4F3E" w:rsidRDefault="000A4AEB" w:rsidP="000A4AEB">
            <w:pPr>
              <w:spacing w:after="0"/>
              <w:rPr>
                <w:rFonts w:eastAsia="Tw Cen MT" w:cs="Arial"/>
                <w:color w:val="18222E"/>
                <w:szCs w:val="20"/>
                <w:lang w:val="en-US" w:eastAsia="ja-JP"/>
              </w:rPr>
            </w:pPr>
            <w:r w:rsidRPr="000A4AEB">
              <w:rPr>
                <w:rFonts w:eastAsia="Tw Cen MT" w:cs="Arial"/>
                <w:color w:val="18222E"/>
                <w:szCs w:val="20"/>
                <w:lang w:val="en-US" w:eastAsia="ja-JP"/>
              </w:rPr>
              <w:t>Is it planned to export personal data (data transfer) from the EU to non- EU countries?</w:t>
            </w:r>
          </w:p>
        </w:tc>
        <w:tc>
          <w:tcPr>
            <w:tcW w:w="1933" w:type="dxa"/>
            <w:shd w:val="clear" w:color="auto" w:fill="auto"/>
            <w:tcMar>
              <w:top w:w="57" w:type="dxa"/>
              <w:bottom w:w="57" w:type="dxa"/>
            </w:tcMar>
            <w:vAlign w:val="center"/>
          </w:tcPr>
          <w:p w14:paraId="2599B731" w14:textId="1CAB902F" w:rsidR="007D4F3E" w:rsidRPr="00E05144" w:rsidRDefault="003F3E78"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w:t>
            </w:r>
            <w:r>
              <w:rPr>
                <w:rFonts w:eastAsia="Tw Cen MT" w:cs="Arial"/>
                <w:color w:val="18222E"/>
                <w:szCs w:val="20"/>
                <w:lang w:val="en-US" w:eastAsia="ja-JP"/>
              </w:rPr>
              <w:t xml:space="preserve">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0A4AEB" w:rsidRPr="00E05144" w14:paraId="6F5502F5" w14:textId="77777777" w:rsidTr="00E05144">
        <w:trPr>
          <w:jc w:val="center"/>
        </w:trPr>
        <w:tc>
          <w:tcPr>
            <w:tcW w:w="7083" w:type="dxa"/>
            <w:shd w:val="clear" w:color="auto" w:fill="auto"/>
            <w:tcMar>
              <w:top w:w="57" w:type="dxa"/>
              <w:bottom w:w="57" w:type="dxa"/>
            </w:tcMar>
            <w:vAlign w:val="center"/>
          </w:tcPr>
          <w:p w14:paraId="47A62F9F" w14:textId="556BD923" w:rsidR="000A4AEB" w:rsidRPr="000A4AEB" w:rsidRDefault="00F95388" w:rsidP="000A4AEB">
            <w:pPr>
              <w:spacing w:after="0"/>
              <w:rPr>
                <w:rFonts w:eastAsia="Tw Cen MT" w:cs="Arial"/>
                <w:color w:val="18222E"/>
                <w:szCs w:val="20"/>
                <w:lang w:val="en-US" w:eastAsia="ja-JP"/>
              </w:rPr>
            </w:pPr>
            <w:r w:rsidRPr="00F95388">
              <w:rPr>
                <w:rFonts w:eastAsia="Tw Cen MT" w:cs="Arial"/>
                <w:color w:val="18222E"/>
                <w:szCs w:val="20"/>
                <w:lang w:val="en-US" w:eastAsia="ja-JP"/>
              </w:rPr>
              <w:t>Is it planned to import personal data (data transfer) from non-EU countries into the EU or from a non- EU country to another non-EU country?</w:t>
            </w:r>
          </w:p>
        </w:tc>
        <w:tc>
          <w:tcPr>
            <w:tcW w:w="1933" w:type="dxa"/>
            <w:shd w:val="clear" w:color="auto" w:fill="auto"/>
            <w:tcMar>
              <w:top w:w="57" w:type="dxa"/>
              <w:bottom w:w="57" w:type="dxa"/>
            </w:tcMar>
            <w:vAlign w:val="center"/>
          </w:tcPr>
          <w:p w14:paraId="4D7DD4AE" w14:textId="7AD990A7" w:rsidR="000A4AEB" w:rsidRPr="00E05144" w:rsidRDefault="003F3E78"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w:t>
            </w:r>
            <w:r>
              <w:rPr>
                <w:rFonts w:eastAsia="Tw Cen MT" w:cs="Arial"/>
                <w:color w:val="18222E"/>
                <w:szCs w:val="20"/>
                <w:lang w:val="en-US" w:eastAsia="ja-JP"/>
              </w:rPr>
              <w:t xml:space="preserve">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4174BB" w:rsidRPr="00E05144" w14:paraId="71E4F77C" w14:textId="77777777" w:rsidTr="00E05144">
        <w:trPr>
          <w:jc w:val="center"/>
        </w:trPr>
        <w:tc>
          <w:tcPr>
            <w:tcW w:w="7083" w:type="dxa"/>
            <w:shd w:val="clear" w:color="auto" w:fill="auto"/>
            <w:tcMar>
              <w:top w:w="57" w:type="dxa"/>
              <w:bottom w:w="57" w:type="dxa"/>
            </w:tcMar>
            <w:vAlign w:val="center"/>
          </w:tcPr>
          <w:p w14:paraId="7F27CE1E" w14:textId="17983007" w:rsidR="004174BB" w:rsidRPr="00F95388" w:rsidRDefault="004174BB" w:rsidP="000A4AEB">
            <w:pPr>
              <w:spacing w:after="0"/>
              <w:rPr>
                <w:rFonts w:eastAsia="Tw Cen MT" w:cs="Arial"/>
                <w:color w:val="18222E"/>
                <w:szCs w:val="20"/>
                <w:lang w:val="en-US" w:eastAsia="ja-JP"/>
              </w:rPr>
            </w:pPr>
            <w:r w:rsidRPr="004174BB">
              <w:rPr>
                <w:rFonts w:eastAsia="Tw Cen MT" w:cs="Arial"/>
                <w:color w:val="18222E"/>
                <w:szCs w:val="20"/>
                <w:lang w:val="en-US" w:eastAsia="ja-JP"/>
              </w:rPr>
              <w:t>Does your activity involve the processing of personal data related to criminal convictions or offences?</w:t>
            </w:r>
          </w:p>
        </w:tc>
        <w:tc>
          <w:tcPr>
            <w:tcW w:w="1933" w:type="dxa"/>
            <w:shd w:val="clear" w:color="auto" w:fill="auto"/>
            <w:tcMar>
              <w:top w:w="57" w:type="dxa"/>
              <w:bottom w:w="57" w:type="dxa"/>
            </w:tcMar>
            <w:vAlign w:val="center"/>
          </w:tcPr>
          <w:p w14:paraId="351B42F8" w14:textId="1DC8A002" w:rsidR="004174BB" w:rsidRPr="00E05144" w:rsidRDefault="003F3E78"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w:t>
            </w:r>
            <w:r>
              <w:rPr>
                <w:rFonts w:eastAsia="Tw Cen MT" w:cs="Arial"/>
                <w:color w:val="18222E"/>
                <w:szCs w:val="20"/>
                <w:lang w:val="en-US" w:eastAsia="ja-JP"/>
              </w:rPr>
              <w:t xml:space="preserve">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E05144" w:rsidRPr="00E05144" w14:paraId="290C9BCE" w14:textId="77777777" w:rsidTr="00E05144">
        <w:trPr>
          <w:jc w:val="center"/>
        </w:trPr>
        <w:tc>
          <w:tcPr>
            <w:tcW w:w="9016" w:type="dxa"/>
            <w:gridSpan w:val="2"/>
            <w:shd w:val="clear" w:color="auto" w:fill="auto"/>
            <w:tcMar>
              <w:top w:w="57" w:type="dxa"/>
              <w:bottom w:w="57" w:type="dxa"/>
            </w:tcMar>
            <w:vAlign w:val="center"/>
          </w:tcPr>
          <w:p w14:paraId="77B655F5" w14:textId="77777777" w:rsidR="00E05144" w:rsidRPr="00E05144" w:rsidRDefault="00E05144" w:rsidP="00E05144">
            <w:pPr>
              <w:spacing w:after="0"/>
              <w:rPr>
                <w:rFonts w:eastAsia="Tw Cen MT" w:cs="Arial"/>
                <w:b/>
                <w:color w:val="18222E"/>
                <w:szCs w:val="20"/>
                <w:lang w:val="en-US" w:eastAsia="ja-JP"/>
              </w:rPr>
            </w:pPr>
            <w:r w:rsidRPr="00E05144">
              <w:rPr>
                <w:rFonts w:eastAsia="Tw Cen MT" w:cs="Arial"/>
                <w:b/>
                <w:color w:val="18222E"/>
                <w:szCs w:val="20"/>
                <w:lang w:val="en-US" w:eastAsia="ja-JP"/>
              </w:rPr>
              <w:t>5. Animals</w:t>
            </w:r>
          </w:p>
        </w:tc>
      </w:tr>
      <w:tr w:rsidR="00E05144" w:rsidRPr="00E05144" w14:paraId="769A1041" w14:textId="77777777" w:rsidTr="00E05144">
        <w:trPr>
          <w:jc w:val="center"/>
        </w:trPr>
        <w:tc>
          <w:tcPr>
            <w:tcW w:w="7083" w:type="dxa"/>
            <w:shd w:val="clear" w:color="auto" w:fill="auto"/>
            <w:tcMar>
              <w:top w:w="57" w:type="dxa"/>
              <w:bottom w:w="57" w:type="dxa"/>
            </w:tcMar>
            <w:vAlign w:val="center"/>
          </w:tcPr>
          <w:p w14:paraId="63C1F4CB" w14:textId="77777777" w:rsidR="00E05144" w:rsidRPr="00E05144" w:rsidRDefault="00E05144" w:rsidP="00E05144">
            <w:pPr>
              <w:spacing w:after="0"/>
              <w:rPr>
                <w:rFonts w:eastAsia="Tw Cen MT" w:cs="Arial"/>
                <w:color w:val="18222E"/>
                <w:szCs w:val="20"/>
                <w:lang w:val="en-US" w:eastAsia="ja-JP"/>
              </w:rPr>
            </w:pPr>
            <w:r w:rsidRPr="00E05144">
              <w:rPr>
                <w:rFonts w:eastAsia="Tw Cen MT" w:cs="Arial"/>
                <w:color w:val="18222E"/>
                <w:szCs w:val="20"/>
                <w:lang w:val="en-US" w:eastAsia="ja-JP"/>
              </w:rPr>
              <w:t>Does your research involve animals?</w:t>
            </w:r>
          </w:p>
        </w:tc>
        <w:tc>
          <w:tcPr>
            <w:tcW w:w="1933" w:type="dxa"/>
            <w:shd w:val="clear" w:color="auto" w:fill="auto"/>
            <w:tcMar>
              <w:top w:w="57" w:type="dxa"/>
              <w:bottom w:w="57" w:type="dxa"/>
            </w:tcMar>
            <w:vAlign w:val="center"/>
          </w:tcPr>
          <w:p w14:paraId="22D8EA1D" w14:textId="77777777" w:rsidR="00E05144" w:rsidRPr="00E05144" w:rsidRDefault="00E05144"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E05144" w:rsidRPr="00E05144" w14:paraId="209F2CF4" w14:textId="77777777" w:rsidTr="00E05144">
        <w:trPr>
          <w:jc w:val="center"/>
        </w:trPr>
        <w:tc>
          <w:tcPr>
            <w:tcW w:w="9016" w:type="dxa"/>
            <w:gridSpan w:val="2"/>
            <w:shd w:val="clear" w:color="auto" w:fill="auto"/>
            <w:tcMar>
              <w:top w:w="57" w:type="dxa"/>
              <w:bottom w:w="57" w:type="dxa"/>
            </w:tcMar>
            <w:vAlign w:val="center"/>
          </w:tcPr>
          <w:p w14:paraId="0F6E96E3" w14:textId="77777777" w:rsidR="00E05144" w:rsidRPr="00E05144" w:rsidRDefault="00E05144" w:rsidP="00E05144">
            <w:pPr>
              <w:spacing w:after="0"/>
              <w:rPr>
                <w:rFonts w:eastAsia="Tw Cen MT" w:cs="Arial"/>
                <w:b/>
                <w:color w:val="18222E"/>
                <w:szCs w:val="20"/>
                <w:lang w:val="en-US" w:eastAsia="ja-JP"/>
              </w:rPr>
            </w:pPr>
            <w:r w:rsidRPr="00E05144">
              <w:rPr>
                <w:rFonts w:eastAsia="Tw Cen MT" w:cs="Arial"/>
                <w:b/>
                <w:color w:val="18222E"/>
                <w:szCs w:val="20"/>
                <w:lang w:val="en-US" w:eastAsia="ja-JP"/>
              </w:rPr>
              <w:t>6. Third Countries</w:t>
            </w:r>
          </w:p>
        </w:tc>
      </w:tr>
      <w:tr w:rsidR="00E05144" w:rsidRPr="00E05144" w14:paraId="114AF8FA" w14:textId="77777777" w:rsidTr="00E05144">
        <w:trPr>
          <w:jc w:val="center"/>
        </w:trPr>
        <w:tc>
          <w:tcPr>
            <w:tcW w:w="7083" w:type="dxa"/>
            <w:shd w:val="clear" w:color="auto" w:fill="auto"/>
            <w:tcMar>
              <w:top w:w="57" w:type="dxa"/>
              <w:bottom w:w="57" w:type="dxa"/>
            </w:tcMar>
            <w:vAlign w:val="center"/>
          </w:tcPr>
          <w:p w14:paraId="158C3FBF" w14:textId="29C32197" w:rsidR="00E05144" w:rsidRPr="00E05144" w:rsidRDefault="00A80217" w:rsidP="00E05144">
            <w:pPr>
              <w:spacing w:after="0"/>
              <w:rPr>
                <w:rFonts w:eastAsia="Tw Cen MT" w:cs="Arial"/>
                <w:color w:val="18222E"/>
                <w:szCs w:val="20"/>
                <w:lang w:val="en-US" w:eastAsia="ja-JP"/>
              </w:rPr>
            </w:pPr>
            <w:r w:rsidRPr="00A80217">
              <w:rPr>
                <w:rFonts w:eastAsia="Tw Cen MT" w:cs="Arial"/>
                <w:color w:val="18222E"/>
                <w:szCs w:val="20"/>
                <w:lang w:val="en-US" w:eastAsia="ja-JP"/>
              </w:rPr>
              <w:lastRenderedPageBreak/>
              <w:t>Will some of the activities be carried out in non-EU countries?</w:t>
            </w:r>
          </w:p>
        </w:tc>
        <w:tc>
          <w:tcPr>
            <w:tcW w:w="1933" w:type="dxa"/>
            <w:shd w:val="clear" w:color="auto" w:fill="auto"/>
            <w:tcMar>
              <w:top w:w="57" w:type="dxa"/>
              <w:bottom w:w="57" w:type="dxa"/>
            </w:tcMar>
            <w:vAlign w:val="center"/>
          </w:tcPr>
          <w:p w14:paraId="40763138" w14:textId="77777777" w:rsidR="00E05144" w:rsidRPr="00E05144" w:rsidRDefault="00E05144"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E05144" w:rsidRPr="00E05144" w14:paraId="17AE0A40" w14:textId="77777777" w:rsidTr="00E05144">
        <w:trPr>
          <w:jc w:val="center"/>
        </w:trPr>
        <w:tc>
          <w:tcPr>
            <w:tcW w:w="7083" w:type="dxa"/>
            <w:shd w:val="clear" w:color="auto" w:fill="auto"/>
            <w:tcMar>
              <w:top w:w="57" w:type="dxa"/>
              <w:bottom w:w="57" w:type="dxa"/>
            </w:tcMar>
            <w:vAlign w:val="center"/>
          </w:tcPr>
          <w:p w14:paraId="043E5B2D" w14:textId="2F200C86" w:rsidR="00E05144" w:rsidRPr="00E05144" w:rsidRDefault="00242244" w:rsidP="00E05144">
            <w:pPr>
              <w:spacing w:after="0"/>
              <w:rPr>
                <w:rFonts w:eastAsia="Tw Cen MT" w:cs="Arial"/>
                <w:color w:val="18222E"/>
                <w:szCs w:val="20"/>
                <w:lang w:val="en-US" w:eastAsia="ja-JP"/>
              </w:rPr>
            </w:pPr>
            <w:r w:rsidRPr="00242244">
              <w:rPr>
                <w:rFonts w:eastAsia="Tw Cen MT" w:cs="Arial"/>
                <w:color w:val="18222E"/>
                <w:szCs w:val="20"/>
                <w:lang w:val="en-US" w:eastAsia="ja-JP"/>
              </w:rPr>
              <w:t>In case non-EU countries are involved, do the activities undertaken in these countries raise potential ethics issues?</w:t>
            </w:r>
          </w:p>
        </w:tc>
        <w:tc>
          <w:tcPr>
            <w:tcW w:w="1933" w:type="dxa"/>
            <w:shd w:val="clear" w:color="auto" w:fill="auto"/>
            <w:tcMar>
              <w:top w:w="57" w:type="dxa"/>
              <w:bottom w:w="57" w:type="dxa"/>
            </w:tcMar>
            <w:vAlign w:val="center"/>
          </w:tcPr>
          <w:p w14:paraId="673C8458" w14:textId="77777777" w:rsidR="00E05144" w:rsidRPr="00E05144" w:rsidRDefault="00E05144"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E05144" w:rsidRPr="00E05144" w14:paraId="43F5EA4D" w14:textId="77777777" w:rsidTr="00E05144">
        <w:trPr>
          <w:jc w:val="center"/>
        </w:trPr>
        <w:tc>
          <w:tcPr>
            <w:tcW w:w="7083" w:type="dxa"/>
            <w:shd w:val="clear" w:color="auto" w:fill="auto"/>
            <w:tcMar>
              <w:top w:w="57" w:type="dxa"/>
              <w:bottom w:w="57" w:type="dxa"/>
            </w:tcMar>
            <w:vAlign w:val="center"/>
          </w:tcPr>
          <w:p w14:paraId="3CF8D0BB" w14:textId="3158A3E1" w:rsidR="00A6085F" w:rsidRPr="00A6085F" w:rsidRDefault="00A6085F" w:rsidP="00A6085F">
            <w:pPr>
              <w:spacing w:after="0"/>
              <w:rPr>
                <w:rFonts w:eastAsia="Tw Cen MT" w:cs="Arial"/>
                <w:color w:val="18222E"/>
                <w:szCs w:val="20"/>
                <w:lang w:val="en-US" w:eastAsia="ja-JP"/>
              </w:rPr>
            </w:pPr>
            <w:r w:rsidRPr="00A6085F">
              <w:rPr>
                <w:rFonts w:eastAsia="Tw Cen MT" w:cs="Arial"/>
                <w:color w:val="18222E"/>
                <w:szCs w:val="20"/>
                <w:lang w:val="en-US" w:eastAsia="ja-JP"/>
              </w:rPr>
              <w:t>Is it planned to use local resources (</w:t>
            </w:r>
            <w:proofErr w:type="gramStart"/>
            <w:r w:rsidRPr="00A6085F">
              <w:rPr>
                <w:rFonts w:eastAsia="Tw Cen MT" w:cs="Arial"/>
                <w:color w:val="18222E"/>
                <w:szCs w:val="20"/>
                <w:lang w:val="en-US" w:eastAsia="ja-JP"/>
              </w:rPr>
              <w:t>e.g.</w:t>
            </w:r>
            <w:proofErr w:type="gramEnd"/>
            <w:r w:rsidRPr="00A6085F">
              <w:rPr>
                <w:rFonts w:eastAsia="Tw Cen MT" w:cs="Arial"/>
                <w:color w:val="18222E"/>
                <w:szCs w:val="20"/>
                <w:lang w:val="en-US" w:eastAsia="ja-JP"/>
              </w:rPr>
              <w:t xml:space="preserve"> animal and/or human tissue</w:t>
            </w:r>
            <w:r>
              <w:rPr>
                <w:rFonts w:eastAsia="Tw Cen MT" w:cs="Arial"/>
                <w:color w:val="18222E"/>
                <w:szCs w:val="20"/>
                <w:lang w:val="en-US" w:eastAsia="ja-JP"/>
              </w:rPr>
              <w:t xml:space="preserve"> </w:t>
            </w:r>
            <w:r w:rsidRPr="00A6085F">
              <w:rPr>
                <w:rFonts w:eastAsia="Tw Cen MT" w:cs="Arial"/>
                <w:color w:val="18222E"/>
                <w:szCs w:val="20"/>
                <w:lang w:val="en-US" w:eastAsia="ja-JP"/>
              </w:rPr>
              <w:t>samples, genetic material, live animals, human remains, materials</w:t>
            </w:r>
          </w:p>
          <w:p w14:paraId="0ACBEA68" w14:textId="124937E5" w:rsidR="00E05144" w:rsidRPr="00E05144" w:rsidRDefault="00A6085F" w:rsidP="00A6085F">
            <w:pPr>
              <w:spacing w:after="0"/>
              <w:rPr>
                <w:rFonts w:eastAsia="Tw Cen MT" w:cs="Arial"/>
                <w:color w:val="18222E"/>
                <w:szCs w:val="20"/>
                <w:lang w:val="en-US" w:eastAsia="ja-JP"/>
              </w:rPr>
            </w:pPr>
            <w:r w:rsidRPr="00A6085F">
              <w:rPr>
                <w:rFonts w:eastAsia="Tw Cen MT" w:cs="Arial"/>
                <w:color w:val="18222E"/>
                <w:szCs w:val="20"/>
                <w:lang w:val="en-US" w:eastAsia="ja-JP"/>
              </w:rPr>
              <w:t xml:space="preserve">of historical value, endangered </w:t>
            </w:r>
            <w:proofErr w:type="gramStart"/>
            <w:r w:rsidRPr="00A6085F">
              <w:rPr>
                <w:rFonts w:eastAsia="Tw Cen MT" w:cs="Arial"/>
                <w:color w:val="18222E"/>
                <w:szCs w:val="20"/>
                <w:lang w:val="en-US" w:eastAsia="ja-JP"/>
              </w:rPr>
              <w:t>fauna</w:t>
            </w:r>
            <w:proofErr w:type="gramEnd"/>
            <w:r>
              <w:rPr>
                <w:rFonts w:eastAsia="Tw Cen MT" w:cs="Arial"/>
                <w:color w:val="18222E"/>
                <w:szCs w:val="20"/>
                <w:lang w:val="en-US" w:eastAsia="ja-JP"/>
              </w:rPr>
              <w:t xml:space="preserve"> </w:t>
            </w:r>
            <w:r w:rsidRPr="00A6085F">
              <w:rPr>
                <w:rFonts w:eastAsia="Tw Cen MT" w:cs="Arial"/>
                <w:color w:val="18222E"/>
                <w:szCs w:val="20"/>
                <w:lang w:val="en-US" w:eastAsia="ja-JP"/>
              </w:rPr>
              <w:t>or flora samples, etc.)?</w:t>
            </w:r>
          </w:p>
        </w:tc>
        <w:tc>
          <w:tcPr>
            <w:tcW w:w="1933" w:type="dxa"/>
            <w:shd w:val="clear" w:color="auto" w:fill="auto"/>
            <w:tcMar>
              <w:top w:w="57" w:type="dxa"/>
              <w:bottom w:w="57" w:type="dxa"/>
            </w:tcMar>
            <w:vAlign w:val="center"/>
          </w:tcPr>
          <w:p w14:paraId="4BEC5140" w14:textId="77777777" w:rsidR="00E05144" w:rsidRPr="00E05144" w:rsidRDefault="00E05144"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E05144" w:rsidRPr="00E05144" w14:paraId="7A089B19" w14:textId="77777777" w:rsidTr="00E05144">
        <w:trPr>
          <w:jc w:val="center"/>
        </w:trPr>
        <w:tc>
          <w:tcPr>
            <w:tcW w:w="7083" w:type="dxa"/>
            <w:shd w:val="clear" w:color="auto" w:fill="auto"/>
            <w:tcMar>
              <w:top w:w="57" w:type="dxa"/>
              <w:bottom w:w="57" w:type="dxa"/>
            </w:tcMar>
            <w:vAlign w:val="center"/>
          </w:tcPr>
          <w:p w14:paraId="4C2A74F2" w14:textId="789A3094" w:rsidR="00E05144" w:rsidRPr="00E05144" w:rsidRDefault="008D0B6F" w:rsidP="00E05144">
            <w:pPr>
              <w:spacing w:after="0"/>
              <w:rPr>
                <w:rFonts w:eastAsia="Tw Cen MT" w:cs="Arial"/>
                <w:color w:val="18222E"/>
                <w:szCs w:val="20"/>
                <w:lang w:val="en-US" w:eastAsia="ja-JP"/>
              </w:rPr>
            </w:pPr>
            <w:r w:rsidRPr="008D0B6F">
              <w:rPr>
                <w:rFonts w:eastAsia="Tw Cen MT" w:cs="Arial"/>
                <w:color w:val="18222E"/>
                <w:szCs w:val="20"/>
                <w:lang w:val="en-US" w:eastAsia="ja-JP"/>
              </w:rPr>
              <w:t>Is it planned to import any material (other than data) from non-EU countries into the EU or from a non- EU country to another non-EU country?</w:t>
            </w:r>
          </w:p>
        </w:tc>
        <w:tc>
          <w:tcPr>
            <w:tcW w:w="1933" w:type="dxa"/>
            <w:shd w:val="clear" w:color="auto" w:fill="auto"/>
            <w:tcMar>
              <w:top w:w="57" w:type="dxa"/>
              <w:bottom w:w="57" w:type="dxa"/>
            </w:tcMar>
            <w:vAlign w:val="center"/>
          </w:tcPr>
          <w:p w14:paraId="13D5541D" w14:textId="77777777" w:rsidR="00E05144" w:rsidRPr="00E05144" w:rsidRDefault="00E05144"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E05144" w:rsidRPr="00E05144" w14:paraId="27778169" w14:textId="77777777" w:rsidTr="00E05144">
        <w:trPr>
          <w:jc w:val="center"/>
        </w:trPr>
        <w:tc>
          <w:tcPr>
            <w:tcW w:w="7083" w:type="dxa"/>
            <w:shd w:val="clear" w:color="auto" w:fill="auto"/>
            <w:tcMar>
              <w:top w:w="57" w:type="dxa"/>
              <w:bottom w:w="57" w:type="dxa"/>
            </w:tcMar>
            <w:vAlign w:val="center"/>
          </w:tcPr>
          <w:p w14:paraId="3733019F" w14:textId="6C77649A" w:rsidR="00E05144" w:rsidRPr="00E05144" w:rsidRDefault="00AA20F2" w:rsidP="00E05144">
            <w:pPr>
              <w:spacing w:after="0"/>
              <w:rPr>
                <w:rFonts w:eastAsia="Tw Cen MT" w:cs="Arial"/>
                <w:color w:val="18222E"/>
                <w:szCs w:val="20"/>
                <w:lang w:val="en-US" w:eastAsia="ja-JP"/>
              </w:rPr>
            </w:pPr>
            <w:r w:rsidRPr="00AA20F2">
              <w:rPr>
                <w:rFonts w:eastAsia="Tw Cen MT" w:cs="Arial"/>
                <w:color w:val="18222E"/>
                <w:szCs w:val="20"/>
                <w:lang w:val="en-US" w:eastAsia="ja-JP"/>
              </w:rPr>
              <w:t>Is it planned to export any material (other than data) from the EU to non-EU countries?</w:t>
            </w:r>
          </w:p>
        </w:tc>
        <w:tc>
          <w:tcPr>
            <w:tcW w:w="1933" w:type="dxa"/>
            <w:shd w:val="clear" w:color="auto" w:fill="auto"/>
            <w:tcMar>
              <w:top w:w="57" w:type="dxa"/>
              <w:bottom w:w="57" w:type="dxa"/>
            </w:tcMar>
            <w:vAlign w:val="center"/>
          </w:tcPr>
          <w:p w14:paraId="3AD20E33" w14:textId="77777777" w:rsidR="00E05144" w:rsidRPr="00E05144" w:rsidRDefault="00E05144"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E05144" w:rsidRPr="00E05144" w14:paraId="767B4E22" w14:textId="77777777" w:rsidTr="00E05144">
        <w:trPr>
          <w:jc w:val="center"/>
        </w:trPr>
        <w:tc>
          <w:tcPr>
            <w:tcW w:w="7083" w:type="dxa"/>
            <w:shd w:val="clear" w:color="auto" w:fill="auto"/>
            <w:tcMar>
              <w:top w:w="57" w:type="dxa"/>
              <w:bottom w:w="57" w:type="dxa"/>
            </w:tcMar>
            <w:vAlign w:val="center"/>
          </w:tcPr>
          <w:p w14:paraId="2EAC6C8B" w14:textId="4C61F25E" w:rsidR="00E05144" w:rsidRPr="00E05144" w:rsidRDefault="00E15744" w:rsidP="00E05144">
            <w:pPr>
              <w:spacing w:after="0"/>
              <w:rPr>
                <w:rFonts w:eastAsia="Tw Cen MT" w:cs="Arial"/>
                <w:color w:val="18222E"/>
                <w:szCs w:val="20"/>
                <w:lang w:val="en-US" w:eastAsia="ja-JP"/>
              </w:rPr>
            </w:pPr>
            <w:r w:rsidRPr="00E15744">
              <w:rPr>
                <w:rFonts w:eastAsia="Tw Cen MT" w:cs="Arial"/>
                <w:color w:val="18222E"/>
                <w:szCs w:val="20"/>
                <w:lang w:val="en-US" w:eastAsia="ja-JP"/>
              </w:rPr>
              <w:t>Does your activity involve low and/or lower-middle income countries?</w:t>
            </w:r>
          </w:p>
        </w:tc>
        <w:tc>
          <w:tcPr>
            <w:tcW w:w="1933" w:type="dxa"/>
            <w:shd w:val="clear" w:color="auto" w:fill="auto"/>
            <w:tcMar>
              <w:top w:w="57" w:type="dxa"/>
              <w:bottom w:w="57" w:type="dxa"/>
            </w:tcMar>
            <w:vAlign w:val="center"/>
          </w:tcPr>
          <w:p w14:paraId="27CCCA58" w14:textId="77777777" w:rsidR="00E05144" w:rsidRPr="00E05144" w:rsidRDefault="00E05144"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E15744" w:rsidRPr="00E05144" w14:paraId="3CC1BC7E" w14:textId="77777777" w:rsidTr="00E05144">
        <w:trPr>
          <w:jc w:val="center"/>
        </w:trPr>
        <w:tc>
          <w:tcPr>
            <w:tcW w:w="7083" w:type="dxa"/>
            <w:shd w:val="clear" w:color="auto" w:fill="auto"/>
            <w:tcMar>
              <w:top w:w="57" w:type="dxa"/>
              <w:bottom w:w="57" w:type="dxa"/>
            </w:tcMar>
            <w:vAlign w:val="center"/>
          </w:tcPr>
          <w:p w14:paraId="4B544B72" w14:textId="0DEA4613" w:rsidR="00E15744" w:rsidRPr="00E15744" w:rsidRDefault="008177AA" w:rsidP="00E05144">
            <w:pPr>
              <w:spacing w:after="0"/>
              <w:rPr>
                <w:rFonts w:eastAsia="Tw Cen MT" w:cs="Arial"/>
                <w:color w:val="18222E"/>
                <w:szCs w:val="20"/>
                <w:lang w:val="en-US" w:eastAsia="ja-JP"/>
              </w:rPr>
            </w:pPr>
            <w:r w:rsidRPr="008177AA">
              <w:rPr>
                <w:rFonts w:eastAsia="Tw Cen MT" w:cs="Arial"/>
                <w:color w:val="18222E"/>
                <w:szCs w:val="20"/>
                <w:lang w:val="en-US" w:eastAsia="ja-JP"/>
              </w:rPr>
              <w:t>Could the situation in the country put the individuals taking part in the activity at risk?</w:t>
            </w:r>
          </w:p>
        </w:tc>
        <w:tc>
          <w:tcPr>
            <w:tcW w:w="1933" w:type="dxa"/>
            <w:shd w:val="clear" w:color="auto" w:fill="auto"/>
            <w:tcMar>
              <w:top w:w="57" w:type="dxa"/>
              <w:bottom w:w="57" w:type="dxa"/>
            </w:tcMar>
            <w:vAlign w:val="center"/>
          </w:tcPr>
          <w:p w14:paraId="7BDF3358" w14:textId="283E5EAA" w:rsidR="00E15744" w:rsidRPr="00E05144" w:rsidRDefault="00A6068A"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E05144" w:rsidRPr="00E05144" w14:paraId="60D938D9" w14:textId="77777777" w:rsidTr="00E05144">
        <w:trPr>
          <w:jc w:val="center"/>
        </w:trPr>
        <w:tc>
          <w:tcPr>
            <w:tcW w:w="9016" w:type="dxa"/>
            <w:gridSpan w:val="2"/>
            <w:shd w:val="clear" w:color="auto" w:fill="auto"/>
            <w:tcMar>
              <w:top w:w="57" w:type="dxa"/>
              <w:bottom w:w="57" w:type="dxa"/>
            </w:tcMar>
            <w:vAlign w:val="center"/>
          </w:tcPr>
          <w:p w14:paraId="73716915" w14:textId="77777777" w:rsidR="00E05144" w:rsidRPr="00E05144" w:rsidRDefault="00E05144" w:rsidP="00E05144">
            <w:pPr>
              <w:spacing w:after="0"/>
              <w:rPr>
                <w:rFonts w:eastAsia="Tw Cen MT" w:cs="Arial"/>
                <w:b/>
                <w:color w:val="18222E"/>
                <w:szCs w:val="20"/>
                <w:lang w:val="en-US" w:eastAsia="ja-JP"/>
              </w:rPr>
            </w:pPr>
            <w:r w:rsidRPr="00E05144">
              <w:rPr>
                <w:rFonts w:eastAsia="Tw Cen MT" w:cs="Arial"/>
                <w:b/>
                <w:color w:val="18222E"/>
                <w:szCs w:val="20"/>
                <w:lang w:val="en-US" w:eastAsia="ja-JP"/>
              </w:rPr>
              <w:t>7. Environment &amp; Health and Safety</w:t>
            </w:r>
          </w:p>
        </w:tc>
      </w:tr>
      <w:tr w:rsidR="00E05144" w:rsidRPr="00E05144" w14:paraId="7D2C52FC" w14:textId="77777777" w:rsidTr="00E05144">
        <w:trPr>
          <w:jc w:val="center"/>
        </w:trPr>
        <w:tc>
          <w:tcPr>
            <w:tcW w:w="7083" w:type="dxa"/>
            <w:shd w:val="clear" w:color="auto" w:fill="auto"/>
            <w:tcMar>
              <w:top w:w="57" w:type="dxa"/>
              <w:bottom w:w="57" w:type="dxa"/>
            </w:tcMar>
            <w:vAlign w:val="center"/>
          </w:tcPr>
          <w:p w14:paraId="0866BE2B" w14:textId="61254B24" w:rsidR="00E05144" w:rsidRPr="00E05144" w:rsidRDefault="008762D8" w:rsidP="008762D8">
            <w:pPr>
              <w:spacing w:after="0"/>
              <w:rPr>
                <w:rFonts w:eastAsia="Tw Cen MT" w:cs="Arial"/>
                <w:color w:val="18222E"/>
                <w:szCs w:val="20"/>
                <w:lang w:val="en-US" w:eastAsia="ja-JP"/>
              </w:rPr>
            </w:pPr>
            <w:r w:rsidRPr="008762D8">
              <w:rPr>
                <w:rFonts w:eastAsia="Tw Cen MT" w:cs="Arial"/>
                <w:color w:val="18222E"/>
                <w:szCs w:val="20"/>
                <w:lang w:val="en-US" w:eastAsia="ja-JP"/>
              </w:rPr>
              <w:t>Does this activity involve the use of</w:t>
            </w:r>
            <w:r w:rsidR="008F36C7">
              <w:rPr>
                <w:rFonts w:eastAsia="Tw Cen MT" w:cs="Arial"/>
                <w:color w:val="18222E"/>
                <w:szCs w:val="20"/>
                <w:lang w:val="en-US" w:eastAsia="ja-JP"/>
              </w:rPr>
              <w:t xml:space="preserve"> </w:t>
            </w:r>
            <w:r w:rsidRPr="008762D8">
              <w:rPr>
                <w:rFonts w:eastAsia="Tw Cen MT" w:cs="Arial"/>
                <w:color w:val="18222E"/>
                <w:szCs w:val="20"/>
                <w:lang w:val="en-US" w:eastAsia="ja-JP"/>
              </w:rPr>
              <w:t>substances or processes (or</w:t>
            </w:r>
            <w:r w:rsidR="008F36C7">
              <w:rPr>
                <w:rFonts w:eastAsia="Tw Cen MT" w:cs="Arial"/>
                <w:color w:val="18222E"/>
                <w:szCs w:val="20"/>
                <w:lang w:val="en-US" w:eastAsia="ja-JP"/>
              </w:rPr>
              <w:t xml:space="preserve"> </w:t>
            </w:r>
            <w:r w:rsidRPr="008762D8">
              <w:rPr>
                <w:rFonts w:eastAsia="Tw Cen MT" w:cs="Arial"/>
                <w:color w:val="18222E"/>
                <w:szCs w:val="20"/>
                <w:lang w:val="en-US" w:eastAsia="ja-JP"/>
              </w:rPr>
              <w:t>technologies) that may cause harm to the environment, to animals or plants (during the implementation of the activity or further to the use of the results, as a possible impact)?</w:t>
            </w:r>
          </w:p>
        </w:tc>
        <w:tc>
          <w:tcPr>
            <w:tcW w:w="1933" w:type="dxa"/>
            <w:shd w:val="clear" w:color="auto" w:fill="auto"/>
            <w:tcMar>
              <w:top w:w="57" w:type="dxa"/>
              <w:bottom w:w="57" w:type="dxa"/>
            </w:tcMar>
          </w:tcPr>
          <w:p w14:paraId="689A2939" w14:textId="77777777" w:rsidR="00E05144" w:rsidRPr="00E05144" w:rsidRDefault="00E05144"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E05144" w:rsidRPr="00E05144" w14:paraId="2F7384E2" w14:textId="77777777" w:rsidTr="00E05144">
        <w:trPr>
          <w:jc w:val="center"/>
        </w:trPr>
        <w:tc>
          <w:tcPr>
            <w:tcW w:w="7083" w:type="dxa"/>
            <w:shd w:val="clear" w:color="auto" w:fill="auto"/>
            <w:tcMar>
              <w:top w:w="57" w:type="dxa"/>
              <w:bottom w:w="57" w:type="dxa"/>
            </w:tcMar>
            <w:vAlign w:val="center"/>
          </w:tcPr>
          <w:p w14:paraId="2878813D" w14:textId="40D310A3" w:rsidR="00E05144" w:rsidRPr="00E05144" w:rsidRDefault="008C4AE2" w:rsidP="00E05144">
            <w:pPr>
              <w:spacing w:after="0"/>
              <w:rPr>
                <w:rFonts w:eastAsia="Tw Cen MT" w:cs="Arial"/>
                <w:color w:val="18222E"/>
                <w:szCs w:val="20"/>
                <w:lang w:val="en-US" w:eastAsia="ja-JP"/>
              </w:rPr>
            </w:pPr>
            <w:r w:rsidRPr="008C4AE2">
              <w:rPr>
                <w:rFonts w:eastAsia="Tw Cen MT" w:cs="Arial"/>
                <w:color w:val="18222E"/>
                <w:szCs w:val="20"/>
                <w:lang w:val="en-US" w:eastAsia="ja-JP"/>
              </w:rPr>
              <w:t>Does this activity deal with endangered fauna and/or flora / protected areas?</w:t>
            </w:r>
          </w:p>
        </w:tc>
        <w:tc>
          <w:tcPr>
            <w:tcW w:w="1933" w:type="dxa"/>
            <w:shd w:val="clear" w:color="auto" w:fill="auto"/>
            <w:tcMar>
              <w:top w:w="57" w:type="dxa"/>
              <w:bottom w:w="57" w:type="dxa"/>
            </w:tcMar>
          </w:tcPr>
          <w:p w14:paraId="3202C605" w14:textId="77777777" w:rsidR="00E05144" w:rsidRPr="00E05144" w:rsidRDefault="00E05144"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E05144" w:rsidRPr="00E05144" w14:paraId="3ADA8A61" w14:textId="77777777" w:rsidTr="00E05144">
        <w:trPr>
          <w:jc w:val="center"/>
        </w:trPr>
        <w:tc>
          <w:tcPr>
            <w:tcW w:w="7083" w:type="dxa"/>
            <w:shd w:val="clear" w:color="auto" w:fill="auto"/>
            <w:tcMar>
              <w:top w:w="57" w:type="dxa"/>
              <w:bottom w:w="57" w:type="dxa"/>
            </w:tcMar>
            <w:vAlign w:val="center"/>
          </w:tcPr>
          <w:p w14:paraId="7DBDAE7C" w14:textId="33FD6473" w:rsidR="00E05144" w:rsidRPr="00E05144" w:rsidRDefault="00C71A8D" w:rsidP="00E05144">
            <w:pPr>
              <w:spacing w:after="0"/>
              <w:rPr>
                <w:rFonts w:eastAsia="Tw Cen MT" w:cs="Arial"/>
                <w:color w:val="18222E"/>
                <w:szCs w:val="20"/>
                <w:lang w:val="en-US" w:eastAsia="ja-JP"/>
              </w:rPr>
            </w:pPr>
            <w:r w:rsidRPr="00C71A8D">
              <w:rPr>
                <w:rFonts w:eastAsia="Tw Cen MT" w:cs="Arial"/>
                <w:color w:val="18222E"/>
                <w:szCs w:val="20"/>
                <w:lang w:val="en-US" w:eastAsia="ja-JP"/>
              </w:rPr>
              <w:t>Does this activity involve the use of substances or processes (or technologies) that may cause harm to humans, including those performing the activity (during the implementation of the activity or further to the use of the results, or the deployment of the technology as a possible impact)?</w:t>
            </w:r>
          </w:p>
        </w:tc>
        <w:tc>
          <w:tcPr>
            <w:tcW w:w="1933" w:type="dxa"/>
            <w:shd w:val="clear" w:color="auto" w:fill="auto"/>
            <w:tcMar>
              <w:top w:w="57" w:type="dxa"/>
              <w:bottom w:w="57" w:type="dxa"/>
            </w:tcMar>
          </w:tcPr>
          <w:p w14:paraId="70DBC9D3" w14:textId="77777777" w:rsidR="00E05144" w:rsidRPr="00E05144" w:rsidRDefault="00E05144"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E05144" w:rsidRPr="00E05144" w14:paraId="085B1FDF" w14:textId="77777777" w:rsidTr="00E05144">
        <w:trPr>
          <w:jc w:val="center"/>
        </w:trPr>
        <w:tc>
          <w:tcPr>
            <w:tcW w:w="9016" w:type="dxa"/>
            <w:gridSpan w:val="2"/>
            <w:shd w:val="clear" w:color="auto" w:fill="auto"/>
            <w:tcMar>
              <w:top w:w="57" w:type="dxa"/>
              <w:bottom w:w="57" w:type="dxa"/>
            </w:tcMar>
            <w:vAlign w:val="center"/>
          </w:tcPr>
          <w:p w14:paraId="6CFB8646" w14:textId="3378C7A0" w:rsidR="00E05144" w:rsidRPr="00E05144" w:rsidRDefault="00E05144" w:rsidP="00E05144">
            <w:pPr>
              <w:spacing w:after="0"/>
              <w:rPr>
                <w:rFonts w:eastAsia="Tw Cen MT" w:cs="Arial"/>
                <w:b/>
                <w:color w:val="18222E"/>
                <w:szCs w:val="20"/>
                <w:lang w:val="en-US" w:eastAsia="ja-JP"/>
              </w:rPr>
            </w:pPr>
            <w:r w:rsidRPr="00E05144">
              <w:rPr>
                <w:rFonts w:eastAsia="Tw Cen MT" w:cs="Arial"/>
                <w:b/>
                <w:color w:val="18222E"/>
                <w:szCs w:val="20"/>
                <w:lang w:val="en-US" w:eastAsia="ja-JP"/>
              </w:rPr>
              <w:t xml:space="preserve">8. </w:t>
            </w:r>
            <w:r w:rsidR="001F7EBB">
              <w:rPr>
                <w:rFonts w:eastAsia="Tw Cen MT" w:cs="Arial"/>
                <w:b/>
                <w:color w:val="18222E"/>
                <w:szCs w:val="20"/>
                <w:lang w:val="en-US" w:eastAsia="ja-JP"/>
              </w:rPr>
              <w:t xml:space="preserve">Artificial Intelligence </w:t>
            </w:r>
          </w:p>
        </w:tc>
      </w:tr>
      <w:tr w:rsidR="00E05144" w:rsidRPr="00E05144" w14:paraId="1F5149B7" w14:textId="77777777" w:rsidTr="00E05144">
        <w:trPr>
          <w:jc w:val="center"/>
        </w:trPr>
        <w:tc>
          <w:tcPr>
            <w:tcW w:w="7083" w:type="dxa"/>
            <w:shd w:val="clear" w:color="auto" w:fill="auto"/>
            <w:tcMar>
              <w:top w:w="57" w:type="dxa"/>
              <w:bottom w:w="57" w:type="dxa"/>
            </w:tcMar>
            <w:vAlign w:val="center"/>
          </w:tcPr>
          <w:p w14:paraId="2AE26BFB" w14:textId="2629520F" w:rsidR="00E05144" w:rsidRPr="00E05144" w:rsidRDefault="00631F76" w:rsidP="00631F76">
            <w:pPr>
              <w:spacing w:after="0"/>
              <w:rPr>
                <w:rFonts w:eastAsia="Tw Cen MT" w:cs="Arial"/>
                <w:color w:val="18222E"/>
                <w:szCs w:val="20"/>
                <w:lang w:eastAsia="ja-JP"/>
              </w:rPr>
            </w:pPr>
            <w:r w:rsidRPr="00631F76">
              <w:rPr>
                <w:rFonts w:eastAsia="Tw Cen MT" w:cs="Arial"/>
                <w:color w:val="18222E"/>
                <w:szCs w:val="20"/>
                <w:lang w:eastAsia="ja-JP"/>
              </w:rPr>
              <w:t>Does</w:t>
            </w:r>
            <w:r w:rsidR="00965734">
              <w:rPr>
                <w:rFonts w:eastAsia="Tw Cen MT" w:cs="Arial"/>
                <w:color w:val="18222E"/>
                <w:szCs w:val="20"/>
                <w:lang w:eastAsia="ja-JP"/>
              </w:rPr>
              <w:t xml:space="preserve"> </w:t>
            </w:r>
            <w:r w:rsidRPr="00631F76">
              <w:rPr>
                <w:rFonts w:eastAsia="Tw Cen MT" w:cs="Arial"/>
                <w:color w:val="18222E"/>
                <w:szCs w:val="20"/>
                <w:lang w:eastAsia="ja-JP"/>
              </w:rPr>
              <w:t>this</w:t>
            </w:r>
            <w:r w:rsidR="00965734">
              <w:rPr>
                <w:rFonts w:eastAsia="Tw Cen MT" w:cs="Arial"/>
                <w:color w:val="18222E"/>
                <w:szCs w:val="20"/>
                <w:lang w:eastAsia="ja-JP"/>
              </w:rPr>
              <w:t xml:space="preserve"> </w:t>
            </w:r>
            <w:r w:rsidRPr="00631F76">
              <w:rPr>
                <w:rFonts w:eastAsia="Tw Cen MT" w:cs="Arial"/>
                <w:color w:val="18222E"/>
                <w:szCs w:val="20"/>
                <w:lang w:eastAsia="ja-JP"/>
              </w:rPr>
              <w:t>activity</w:t>
            </w:r>
            <w:r w:rsidR="00965734">
              <w:rPr>
                <w:rFonts w:eastAsia="Tw Cen MT" w:cs="Arial"/>
                <w:color w:val="18222E"/>
                <w:szCs w:val="20"/>
                <w:lang w:eastAsia="ja-JP"/>
              </w:rPr>
              <w:t xml:space="preserve"> </w:t>
            </w:r>
            <w:r w:rsidRPr="00631F76">
              <w:rPr>
                <w:rFonts w:eastAsia="Tw Cen MT" w:cs="Arial"/>
                <w:color w:val="18222E"/>
                <w:szCs w:val="20"/>
                <w:lang w:eastAsia="ja-JP"/>
              </w:rPr>
              <w:t>involve</w:t>
            </w:r>
            <w:r w:rsidR="00965734">
              <w:rPr>
                <w:rFonts w:eastAsia="Tw Cen MT" w:cs="Arial"/>
                <w:color w:val="18222E"/>
                <w:szCs w:val="20"/>
                <w:lang w:eastAsia="ja-JP"/>
              </w:rPr>
              <w:t xml:space="preserve"> </w:t>
            </w:r>
            <w:r w:rsidRPr="00631F76">
              <w:rPr>
                <w:rFonts w:eastAsia="Tw Cen MT" w:cs="Arial"/>
                <w:color w:val="18222E"/>
                <w:szCs w:val="20"/>
                <w:lang w:eastAsia="ja-JP"/>
              </w:rPr>
              <w:t>the</w:t>
            </w:r>
            <w:r>
              <w:rPr>
                <w:rFonts w:eastAsia="Tw Cen MT" w:cs="Arial"/>
                <w:color w:val="18222E"/>
                <w:szCs w:val="20"/>
                <w:lang w:eastAsia="ja-JP"/>
              </w:rPr>
              <w:t xml:space="preserve"> </w:t>
            </w:r>
            <w:r w:rsidRPr="00631F76">
              <w:rPr>
                <w:rFonts w:eastAsia="Tw Cen MT" w:cs="Arial"/>
                <w:color w:val="18222E"/>
                <w:szCs w:val="20"/>
                <w:lang w:eastAsia="ja-JP"/>
              </w:rPr>
              <w:t>development, deployment and/or</w:t>
            </w:r>
            <w:r>
              <w:rPr>
                <w:rFonts w:eastAsia="Tw Cen MT" w:cs="Arial"/>
                <w:color w:val="18222E"/>
                <w:szCs w:val="20"/>
                <w:lang w:eastAsia="ja-JP"/>
              </w:rPr>
              <w:t xml:space="preserve"> </w:t>
            </w:r>
            <w:r w:rsidRPr="00631F76">
              <w:rPr>
                <w:rFonts w:eastAsia="Tw Cen MT" w:cs="Arial"/>
                <w:color w:val="18222E"/>
                <w:szCs w:val="20"/>
                <w:lang w:eastAsia="ja-JP"/>
              </w:rPr>
              <w:t>use of Artificial Intelligence-based</w:t>
            </w:r>
            <w:r>
              <w:rPr>
                <w:rFonts w:eastAsia="Tw Cen MT" w:cs="Arial"/>
                <w:color w:val="18222E"/>
                <w:szCs w:val="20"/>
                <w:lang w:eastAsia="ja-JP"/>
              </w:rPr>
              <w:t xml:space="preserve"> </w:t>
            </w:r>
            <w:r w:rsidRPr="00631F76">
              <w:rPr>
                <w:rFonts w:eastAsia="Tw Cen MT" w:cs="Arial"/>
                <w:color w:val="18222E"/>
                <w:szCs w:val="20"/>
                <w:lang w:eastAsia="ja-JP"/>
              </w:rPr>
              <w:t>systems?</w:t>
            </w:r>
          </w:p>
        </w:tc>
        <w:tc>
          <w:tcPr>
            <w:tcW w:w="1933" w:type="dxa"/>
            <w:shd w:val="clear" w:color="auto" w:fill="auto"/>
            <w:tcMar>
              <w:top w:w="57" w:type="dxa"/>
              <w:bottom w:w="57" w:type="dxa"/>
            </w:tcMar>
            <w:vAlign w:val="center"/>
          </w:tcPr>
          <w:p w14:paraId="4B5537FA" w14:textId="77777777" w:rsidR="00E05144" w:rsidRPr="00E05144" w:rsidRDefault="00E05144"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1F7EBB" w:rsidRPr="00E05144" w14:paraId="1F04D639" w14:textId="77777777" w:rsidTr="00E05144">
        <w:trPr>
          <w:jc w:val="center"/>
        </w:trPr>
        <w:tc>
          <w:tcPr>
            <w:tcW w:w="7083" w:type="dxa"/>
            <w:shd w:val="clear" w:color="auto" w:fill="auto"/>
            <w:tcMar>
              <w:top w:w="57" w:type="dxa"/>
              <w:bottom w:w="57" w:type="dxa"/>
            </w:tcMar>
            <w:vAlign w:val="center"/>
          </w:tcPr>
          <w:p w14:paraId="55B3A9D4" w14:textId="48D19885" w:rsidR="001F7EBB" w:rsidRPr="00E05144" w:rsidRDefault="00C566CD" w:rsidP="00C566CD">
            <w:pPr>
              <w:spacing w:after="0"/>
              <w:rPr>
                <w:rFonts w:eastAsia="Tw Cen MT" w:cs="Arial"/>
                <w:color w:val="18222E"/>
                <w:szCs w:val="20"/>
                <w:lang w:eastAsia="ja-JP"/>
              </w:rPr>
            </w:pPr>
            <w:r w:rsidRPr="00C566CD">
              <w:rPr>
                <w:rFonts w:eastAsia="Tw Cen MT" w:cs="Arial"/>
                <w:color w:val="18222E"/>
                <w:szCs w:val="20"/>
                <w:lang w:eastAsia="ja-JP"/>
              </w:rPr>
              <w:t>Could</w:t>
            </w:r>
            <w:r>
              <w:rPr>
                <w:rFonts w:eastAsia="Tw Cen MT" w:cs="Arial"/>
                <w:color w:val="18222E"/>
                <w:szCs w:val="20"/>
                <w:lang w:eastAsia="ja-JP"/>
              </w:rPr>
              <w:t xml:space="preserve"> </w:t>
            </w:r>
            <w:r w:rsidRPr="00C566CD">
              <w:rPr>
                <w:rFonts w:eastAsia="Tw Cen MT" w:cs="Arial"/>
                <w:color w:val="18222E"/>
                <w:szCs w:val="20"/>
                <w:lang w:eastAsia="ja-JP"/>
              </w:rPr>
              <w:t>the</w:t>
            </w:r>
            <w:r>
              <w:rPr>
                <w:rFonts w:eastAsia="Tw Cen MT" w:cs="Arial"/>
                <w:color w:val="18222E"/>
                <w:szCs w:val="20"/>
                <w:lang w:eastAsia="ja-JP"/>
              </w:rPr>
              <w:t xml:space="preserve"> </w:t>
            </w:r>
            <w:r w:rsidRPr="00C566CD">
              <w:rPr>
                <w:rFonts w:eastAsia="Tw Cen MT" w:cs="Arial"/>
                <w:color w:val="18222E"/>
                <w:szCs w:val="20"/>
                <w:lang w:eastAsia="ja-JP"/>
              </w:rPr>
              <w:t>AI</w:t>
            </w:r>
            <w:r>
              <w:rPr>
                <w:rFonts w:eastAsia="Tw Cen MT" w:cs="Arial"/>
                <w:color w:val="18222E"/>
                <w:szCs w:val="20"/>
                <w:lang w:eastAsia="ja-JP"/>
              </w:rPr>
              <w:t xml:space="preserve"> </w:t>
            </w:r>
            <w:r w:rsidRPr="00C566CD">
              <w:rPr>
                <w:rFonts w:eastAsia="Tw Cen MT" w:cs="Arial"/>
                <w:color w:val="18222E"/>
                <w:szCs w:val="20"/>
                <w:lang w:eastAsia="ja-JP"/>
              </w:rPr>
              <w:t>based system/technique</w:t>
            </w:r>
            <w:r>
              <w:rPr>
                <w:rFonts w:eastAsia="Tw Cen MT" w:cs="Arial"/>
                <w:color w:val="18222E"/>
                <w:szCs w:val="20"/>
                <w:lang w:eastAsia="ja-JP"/>
              </w:rPr>
              <w:t xml:space="preserve"> </w:t>
            </w:r>
            <w:r w:rsidRPr="00C566CD">
              <w:rPr>
                <w:rFonts w:eastAsia="Tw Cen MT" w:cs="Arial"/>
                <w:color w:val="18222E"/>
                <w:szCs w:val="20"/>
                <w:lang w:eastAsia="ja-JP"/>
              </w:rPr>
              <w:t>potentially stigmatise or discriminate against people (</w:t>
            </w:r>
            <w:proofErr w:type="gramStart"/>
            <w:r w:rsidRPr="00C566CD">
              <w:rPr>
                <w:rFonts w:eastAsia="Tw Cen MT" w:cs="Arial"/>
                <w:color w:val="18222E"/>
                <w:szCs w:val="20"/>
                <w:lang w:eastAsia="ja-JP"/>
              </w:rPr>
              <w:t>e.g.</w:t>
            </w:r>
            <w:proofErr w:type="gramEnd"/>
            <w:r w:rsidRPr="00C566CD">
              <w:rPr>
                <w:rFonts w:eastAsia="Tw Cen MT" w:cs="Arial"/>
                <w:color w:val="18222E"/>
                <w:szCs w:val="20"/>
                <w:lang w:eastAsia="ja-JP"/>
              </w:rPr>
              <w:t xml:space="preserve"> based on sex, race, ethnic or social origin, age, genetic features,</w:t>
            </w:r>
            <w:r>
              <w:rPr>
                <w:rFonts w:eastAsia="Tw Cen MT" w:cs="Arial"/>
                <w:color w:val="18222E"/>
                <w:szCs w:val="20"/>
                <w:lang w:eastAsia="ja-JP"/>
              </w:rPr>
              <w:t xml:space="preserve"> </w:t>
            </w:r>
            <w:r w:rsidRPr="00C566CD">
              <w:rPr>
                <w:rFonts w:eastAsia="Tw Cen MT" w:cs="Arial"/>
                <w:color w:val="18222E"/>
                <w:szCs w:val="20"/>
                <w:lang w:eastAsia="ja-JP"/>
              </w:rPr>
              <w:t>disability,</w:t>
            </w:r>
            <w:r>
              <w:rPr>
                <w:rFonts w:eastAsia="Tw Cen MT" w:cs="Arial"/>
                <w:color w:val="18222E"/>
                <w:szCs w:val="20"/>
                <w:lang w:eastAsia="ja-JP"/>
              </w:rPr>
              <w:t xml:space="preserve"> </w:t>
            </w:r>
            <w:r w:rsidRPr="00C566CD">
              <w:rPr>
                <w:rFonts w:eastAsia="Tw Cen MT" w:cs="Arial"/>
                <w:color w:val="18222E"/>
                <w:szCs w:val="20"/>
                <w:lang w:eastAsia="ja-JP"/>
              </w:rPr>
              <w:t>sexual orientation, language, religion or belief,</w:t>
            </w:r>
            <w:r>
              <w:rPr>
                <w:rFonts w:eastAsia="Tw Cen MT" w:cs="Arial"/>
                <w:color w:val="18222E"/>
                <w:szCs w:val="20"/>
                <w:lang w:eastAsia="ja-JP"/>
              </w:rPr>
              <w:t xml:space="preserve"> </w:t>
            </w:r>
            <w:r w:rsidRPr="00C566CD">
              <w:rPr>
                <w:rFonts w:eastAsia="Tw Cen MT" w:cs="Arial"/>
                <w:color w:val="18222E"/>
                <w:szCs w:val="20"/>
                <w:lang w:eastAsia="ja-JP"/>
              </w:rPr>
              <w:t xml:space="preserve">membership to a political group, or membership to a national minority)? </w:t>
            </w:r>
          </w:p>
        </w:tc>
        <w:tc>
          <w:tcPr>
            <w:tcW w:w="1933" w:type="dxa"/>
            <w:shd w:val="clear" w:color="auto" w:fill="auto"/>
            <w:tcMar>
              <w:top w:w="57" w:type="dxa"/>
              <w:bottom w:w="57" w:type="dxa"/>
            </w:tcMar>
            <w:vAlign w:val="center"/>
          </w:tcPr>
          <w:p w14:paraId="6887062D" w14:textId="7DA94588" w:rsidR="001F7EBB" w:rsidRPr="00E05144" w:rsidRDefault="00965734"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w:t>
            </w:r>
            <w:r>
              <w:rPr>
                <w:rFonts w:eastAsia="Tw Cen MT" w:cs="Arial"/>
                <w:color w:val="18222E"/>
                <w:szCs w:val="20"/>
                <w:lang w:val="en-US" w:eastAsia="ja-JP"/>
              </w:rPr>
              <w:t xml:space="preserve">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1F7EBB" w:rsidRPr="00E05144" w14:paraId="7E5E79FD" w14:textId="77777777" w:rsidTr="00E05144">
        <w:trPr>
          <w:jc w:val="center"/>
        </w:trPr>
        <w:tc>
          <w:tcPr>
            <w:tcW w:w="7083" w:type="dxa"/>
            <w:shd w:val="clear" w:color="auto" w:fill="auto"/>
            <w:tcMar>
              <w:top w:w="57" w:type="dxa"/>
              <w:bottom w:w="57" w:type="dxa"/>
            </w:tcMar>
            <w:vAlign w:val="center"/>
          </w:tcPr>
          <w:p w14:paraId="0B9C0CDA" w14:textId="189754A8" w:rsidR="001F7EBB" w:rsidRPr="00E05144" w:rsidRDefault="002248C1" w:rsidP="00E05144">
            <w:pPr>
              <w:spacing w:after="0"/>
              <w:rPr>
                <w:rFonts w:eastAsia="Tw Cen MT" w:cs="Arial"/>
                <w:color w:val="18222E"/>
                <w:szCs w:val="20"/>
                <w:lang w:eastAsia="ja-JP"/>
              </w:rPr>
            </w:pPr>
            <w:r w:rsidRPr="002248C1">
              <w:rPr>
                <w:rFonts w:eastAsia="Tw Cen MT" w:cs="Arial"/>
                <w:color w:val="18222E"/>
                <w:szCs w:val="20"/>
                <w:lang w:eastAsia="ja-JP"/>
              </w:rPr>
              <w:t>Does the AI system/technique interact, replace or influence human decision-making processes (</w:t>
            </w:r>
            <w:proofErr w:type="gramStart"/>
            <w:r w:rsidRPr="002248C1">
              <w:rPr>
                <w:rFonts w:eastAsia="Tw Cen MT" w:cs="Arial"/>
                <w:color w:val="18222E"/>
                <w:szCs w:val="20"/>
                <w:lang w:eastAsia="ja-JP"/>
              </w:rPr>
              <w:t>e.g.</w:t>
            </w:r>
            <w:proofErr w:type="gramEnd"/>
            <w:r w:rsidRPr="002248C1">
              <w:rPr>
                <w:rFonts w:eastAsia="Tw Cen MT" w:cs="Arial"/>
                <w:color w:val="18222E"/>
                <w:szCs w:val="20"/>
                <w:lang w:eastAsia="ja-JP"/>
              </w:rPr>
              <w:t xml:space="preserve"> issues affecting human life, health, well-being or human rights, or economic, social or political decisions)?</w:t>
            </w:r>
          </w:p>
        </w:tc>
        <w:tc>
          <w:tcPr>
            <w:tcW w:w="1933" w:type="dxa"/>
            <w:shd w:val="clear" w:color="auto" w:fill="auto"/>
            <w:tcMar>
              <w:top w:w="57" w:type="dxa"/>
              <w:bottom w:w="57" w:type="dxa"/>
            </w:tcMar>
            <w:vAlign w:val="center"/>
          </w:tcPr>
          <w:p w14:paraId="7CA5C409" w14:textId="7840979F" w:rsidR="001F7EBB" w:rsidRPr="00E05144" w:rsidRDefault="00965734"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w:t>
            </w:r>
            <w:r>
              <w:rPr>
                <w:rFonts w:eastAsia="Tw Cen MT" w:cs="Arial"/>
                <w:color w:val="18222E"/>
                <w:szCs w:val="20"/>
                <w:lang w:val="en-US" w:eastAsia="ja-JP"/>
              </w:rPr>
              <w:t xml:space="preserve">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1F7EBB" w:rsidRPr="00E05144" w14:paraId="006E9D6D" w14:textId="77777777" w:rsidTr="00E05144">
        <w:trPr>
          <w:jc w:val="center"/>
        </w:trPr>
        <w:tc>
          <w:tcPr>
            <w:tcW w:w="7083" w:type="dxa"/>
            <w:shd w:val="clear" w:color="auto" w:fill="auto"/>
            <w:tcMar>
              <w:top w:w="57" w:type="dxa"/>
              <w:bottom w:w="57" w:type="dxa"/>
            </w:tcMar>
            <w:vAlign w:val="center"/>
          </w:tcPr>
          <w:p w14:paraId="0775A5EF" w14:textId="78A98EEC" w:rsidR="001F7EBB" w:rsidRPr="00E05144" w:rsidRDefault="001F0E8E" w:rsidP="00E05144">
            <w:pPr>
              <w:spacing w:after="0"/>
              <w:rPr>
                <w:rFonts w:eastAsia="Tw Cen MT" w:cs="Arial"/>
                <w:color w:val="18222E"/>
                <w:szCs w:val="20"/>
                <w:lang w:eastAsia="ja-JP"/>
              </w:rPr>
            </w:pPr>
            <w:r w:rsidRPr="001F0E8E">
              <w:rPr>
                <w:rFonts w:eastAsia="Tw Cen MT" w:cs="Arial"/>
                <w:color w:val="18222E"/>
                <w:szCs w:val="20"/>
                <w:lang w:eastAsia="ja-JP"/>
              </w:rPr>
              <w:t>Does the AI system/technique have the potential to lead to negative social (</w:t>
            </w:r>
            <w:proofErr w:type="gramStart"/>
            <w:r w:rsidRPr="001F0E8E">
              <w:rPr>
                <w:rFonts w:eastAsia="Tw Cen MT" w:cs="Arial"/>
                <w:color w:val="18222E"/>
                <w:szCs w:val="20"/>
                <w:lang w:eastAsia="ja-JP"/>
              </w:rPr>
              <w:t>e.g.</w:t>
            </w:r>
            <w:proofErr w:type="gramEnd"/>
            <w:r w:rsidRPr="001F0E8E">
              <w:rPr>
                <w:rFonts w:eastAsia="Tw Cen MT" w:cs="Arial"/>
                <w:color w:val="18222E"/>
                <w:szCs w:val="20"/>
                <w:lang w:eastAsia="ja-JP"/>
              </w:rPr>
              <w:t xml:space="preserve"> on democracy, media, labour</w:t>
            </w:r>
            <w:r>
              <w:rPr>
                <w:rFonts w:eastAsia="Tw Cen MT" w:cs="Arial"/>
                <w:color w:val="18222E"/>
                <w:szCs w:val="20"/>
                <w:lang w:eastAsia="ja-JP"/>
              </w:rPr>
              <w:t xml:space="preserve"> </w:t>
            </w:r>
            <w:r w:rsidRPr="001F0E8E">
              <w:rPr>
                <w:rFonts w:eastAsia="Tw Cen MT" w:cs="Arial"/>
                <w:color w:val="18222E"/>
                <w:szCs w:val="20"/>
                <w:lang w:eastAsia="ja-JP"/>
              </w:rPr>
              <w:t>market,</w:t>
            </w:r>
            <w:r>
              <w:rPr>
                <w:rFonts w:eastAsia="Tw Cen MT" w:cs="Arial"/>
                <w:color w:val="18222E"/>
                <w:szCs w:val="20"/>
                <w:lang w:eastAsia="ja-JP"/>
              </w:rPr>
              <w:t xml:space="preserve"> </w:t>
            </w:r>
            <w:r w:rsidRPr="001F0E8E">
              <w:rPr>
                <w:rFonts w:eastAsia="Tw Cen MT" w:cs="Arial"/>
                <w:color w:val="18222E"/>
                <w:szCs w:val="20"/>
                <w:lang w:eastAsia="ja-JP"/>
              </w:rPr>
              <w:t>freedoms, educational</w:t>
            </w:r>
            <w:r>
              <w:rPr>
                <w:rFonts w:eastAsia="Tw Cen MT" w:cs="Arial"/>
                <w:color w:val="18222E"/>
                <w:szCs w:val="20"/>
                <w:lang w:eastAsia="ja-JP"/>
              </w:rPr>
              <w:t xml:space="preserve"> </w:t>
            </w:r>
            <w:r w:rsidRPr="001F0E8E">
              <w:rPr>
                <w:rFonts w:eastAsia="Tw Cen MT" w:cs="Arial"/>
                <w:color w:val="18222E"/>
                <w:szCs w:val="20"/>
                <w:lang w:eastAsia="ja-JP"/>
              </w:rPr>
              <w:t>choices,</w:t>
            </w:r>
            <w:r>
              <w:rPr>
                <w:rFonts w:eastAsia="Tw Cen MT" w:cs="Arial"/>
                <w:color w:val="18222E"/>
                <w:szCs w:val="20"/>
                <w:lang w:eastAsia="ja-JP"/>
              </w:rPr>
              <w:t xml:space="preserve"> </w:t>
            </w:r>
            <w:r w:rsidRPr="001F0E8E">
              <w:rPr>
                <w:rFonts w:eastAsia="Tw Cen MT" w:cs="Arial"/>
                <w:color w:val="18222E"/>
                <w:szCs w:val="20"/>
                <w:lang w:eastAsia="ja-JP"/>
              </w:rPr>
              <w:t>mass surveillance) and/or environmental impacts either through intended applications or plausible alternative uses?</w:t>
            </w:r>
          </w:p>
        </w:tc>
        <w:tc>
          <w:tcPr>
            <w:tcW w:w="1933" w:type="dxa"/>
            <w:shd w:val="clear" w:color="auto" w:fill="auto"/>
            <w:tcMar>
              <w:top w:w="57" w:type="dxa"/>
              <w:bottom w:w="57" w:type="dxa"/>
            </w:tcMar>
            <w:vAlign w:val="center"/>
          </w:tcPr>
          <w:p w14:paraId="476B74DA" w14:textId="6105AA2B" w:rsidR="001F7EBB" w:rsidRPr="00E05144" w:rsidRDefault="00965734"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w:t>
            </w:r>
            <w:r>
              <w:rPr>
                <w:rFonts w:eastAsia="Tw Cen MT" w:cs="Arial"/>
                <w:color w:val="18222E"/>
                <w:szCs w:val="20"/>
                <w:lang w:val="en-US" w:eastAsia="ja-JP"/>
              </w:rPr>
              <w:t xml:space="preserve">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A9188A" w:rsidRPr="00E05144" w14:paraId="0D82A7A1" w14:textId="77777777" w:rsidTr="00E05144">
        <w:trPr>
          <w:jc w:val="center"/>
        </w:trPr>
        <w:tc>
          <w:tcPr>
            <w:tcW w:w="7083" w:type="dxa"/>
            <w:shd w:val="clear" w:color="auto" w:fill="auto"/>
            <w:tcMar>
              <w:top w:w="57" w:type="dxa"/>
              <w:bottom w:w="57" w:type="dxa"/>
            </w:tcMar>
            <w:vAlign w:val="center"/>
          </w:tcPr>
          <w:p w14:paraId="73443D3A" w14:textId="2201368E" w:rsidR="00A9188A" w:rsidRPr="001F0E8E" w:rsidRDefault="00E0231D" w:rsidP="00E05144">
            <w:pPr>
              <w:spacing w:after="0"/>
              <w:rPr>
                <w:rFonts w:eastAsia="Tw Cen MT" w:cs="Arial"/>
                <w:color w:val="18222E"/>
                <w:szCs w:val="20"/>
                <w:lang w:eastAsia="ja-JP"/>
              </w:rPr>
            </w:pPr>
            <w:r w:rsidRPr="00E0231D">
              <w:rPr>
                <w:rFonts w:eastAsia="Tw Cen MT" w:cs="Arial"/>
                <w:color w:val="18222E"/>
                <w:szCs w:val="20"/>
                <w:lang w:eastAsia="ja-JP"/>
              </w:rPr>
              <w:t xml:space="preserve">Does the AI to be developed/used in the project raise any other ethical issues not covered by the questions above (e.g., subliminal, </w:t>
            </w:r>
            <w:proofErr w:type="gramStart"/>
            <w:r w:rsidRPr="00E0231D">
              <w:rPr>
                <w:rFonts w:eastAsia="Tw Cen MT" w:cs="Arial"/>
                <w:color w:val="18222E"/>
                <w:szCs w:val="20"/>
                <w:lang w:eastAsia="ja-JP"/>
              </w:rPr>
              <w:t>covert</w:t>
            </w:r>
            <w:proofErr w:type="gramEnd"/>
            <w:r w:rsidRPr="00E0231D">
              <w:rPr>
                <w:rFonts w:eastAsia="Tw Cen MT" w:cs="Arial"/>
                <w:color w:val="18222E"/>
                <w:szCs w:val="20"/>
                <w:lang w:eastAsia="ja-JP"/>
              </w:rPr>
              <w:t xml:space="preserve"> or deceptive AI, AI that is used to stimulate addictive behaviours, life- like humanoid robots, etc.)?</w:t>
            </w:r>
          </w:p>
        </w:tc>
        <w:tc>
          <w:tcPr>
            <w:tcW w:w="1933" w:type="dxa"/>
            <w:shd w:val="clear" w:color="auto" w:fill="auto"/>
            <w:tcMar>
              <w:top w:w="57" w:type="dxa"/>
              <w:bottom w:w="57" w:type="dxa"/>
            </w:tcMar>
            <w:vAlign w:val="center"/>
          </w:tcPr>
          <w:p w14:paraId="1BEDD149" w14:textId="315E13C1" w:rsidR="00A9188A" w:rsidRPr="00E05144" w:rsidRDefault="00965734" w:rsidP="00E05144">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w:t>
            </w:r>
            <w:r>
              <w:rPr>
                <w:rFonts w:eastAsia="Tw Cen MT" w:cs="Arial"/>
                <w:color w:val="18222E"/>
                <w:szCs w:val="20"/>
                <w:lang w:val="en-US" w:eastAsia="ja-JP"/>
              </w:rPr>
              <w:t xml:space="preserve">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E0231D" w:rsidRPr="00E05144" w14:paraId="595E10D3" w14:textId="77777777" w:rsidTr="00E05144">
        <w:trPr>
          <w:jc w:val="center"/>
        </w:trPr>
        <w:tc>
          <w:tcPr>
            <w:tcW w:w="9016" w:type="dxa"/>
            <w:gridSpan w:val="2"/>
            <w:shd w:val="clear" w:color="auto" w:fill="auto"/>
            <w:tcMar>
              <w:top w:w="57" w:type="dxa"/>
              <w:bottom w:w="57" w:type="dxa"/>
            </w:tcMar>
            <w:vAlign w:val="center"/>
          </w:tcPr>
          <w:p w14:paraId="133E5560" w14:textId="40BC70B8" w:rsidR="00E0231D" w:rsidRPr="00E05144" w:rsidRDefault="00E0231D" w:rsidP="00E0231D">
            <w:pPr>
              <w:spacing w:after="0"/>
              <w:rPr>
                <w:rFonts w:eastAsia="Tw Cen MT" w:cs="Arial"/>
                <w:b/>
                <w:color w:val="18222E"/>
                <w:szCs w:val="20"/>
                <w:lang w:val="en-US" w:eastAsia="ja-JP"/>
              </w:rPr>
            </w:pPr>
            <w:r>
              <w:rPr>
                <w:rFonts w:eastAsia="Tw Cen MT" w:cs="Arial"/>
                <w:b/>
                <w:color w:val="18222E"/>
                <w:szCs w:val="20"/>
                <w:lang w:val="en-US" w:eastAsia="ja-JP"/>
              </w:rPr>
              <w:t>9</w:t>
            </w:r>
            <w:r w:rsidRPr="00E05144">
              <w:rPr>
                <w:rFonts w:eastAsia="Tw Cen MT" w:cs="Arial"/>
                <w:b/>
                <w:color w:val="18222E"/>
                <w:szCs w:val="20"/>
                <w:lang w:val="en-US" w:eastAsia="ja-JP"/>
              </w:rPr>
              <w:t xml:space="preserve">. </w:t>
            </w:r>
            <w:r>
              <w:rPr>
                <w:rFonts w:eastAsia="Tw Cen MT" w:cs="Arial"/>
                <w:b/>
                <w:color w:val="18222E"/>
                <w:szCs w:val="20"/>
                <w:lang w:val="en-US" w:eastAsia="ja-JP"/>
              </w:rPr>
              <w:t xml:space="preserve">Other Ethics Issues </w:t>
            </w:r>
          </w:p>
        </w:tc>
      </w:tr>
      <w:tr w:rsidR="00E0231D" w:rsidRPr="00E05144" w14:paraId="3A6E7EA2" w14:textId="77777777" w:rsidTr="00E05144">
        <w:trPr>
          <w:trHeight w:val="867"/>
          <w:jc w:val="center"/>
        </w:trPr>
        <w:tc>
          <w:tcPr>
            <w:tcW w:w="7083" w:type="dxa"/>
            <w:shd w:val="clear" w:color="auto" w:fill="auto"/>
            <w:tcMar>
              <w:top w:w="57" w:type="dxa"/>
              <w:bottom w:w="57" w:type="dxa"/>
            </w:tcMar>
            <w:vAlign w:val="center"/>
          </w:tcPr>
          <w:p w14:paraId="08B85D66" w14:textId="77777777" w:rsidR="00E0231D" w:rsidRPr="00E05144" w:rsidRDefault="00E0231D" w:rsidP="00E0231D">
            <w:pPr>
              <w:spacing w:after="0"/>
              <w:rPr>
                <w:rFonts w:eastAsia="Tw Cen MT" w:cs="Arial"/>
                <w:szCs w:val="20"/>
                <w:lang w:eastAsia="ja-JP"/>
              </w:rPr>
            </w:pPr>
            <w:r w:rsidRPr="00E05144">
              <w:rPr>
                <w:rFonts w:eastAsia="Tw Cen MT" w:cs="Arial"/>
                <w:szCs w:val="20"/>
                <w:lang w:eastAsia="ja-JP"/>
              </w:rPr>
              <w:t>Are there any other ethics issues that should be taken into consideration?</w:t>
            </w:r>
          </w:p>
          <w:p w14:paraId="23E3D75E" w14:textId="3EE52B17" w:rsidR="00E0231D" w:rsidRPr="00E05144" w:rsidRDefault="00E0231D" w:rsidP="00E0231D">
            <w:pPr>
              <w:spacing w:after="0"/>
              <w:rPr>
                <w:rFonts w:eastAsia="Tw Cen MT" w:cs="Arial"/>
                <w:color w:val="18222E"/>
                <w:szCs w:val="20"/>
                <w:lang w:val="en-US" w:eastAsia="ja-JP"/>
              </w:rPr>
            </w:pPr>
            <w:r w:rsidRPr="00E05144">
              <w:rPr>
                <w:rFonts w:eastAsia="Tw Cen MT" w:cs="Arial"/>
                <w:b/>
                <w:color w:val="FF0000"/>
                <w:szCs w:val="20"/>
                <w:lang w:eastAsia="ja-JP"/>
              </w:rPr>
              <w:t xml:space="preserve">If yes, please specify in </w:t>
            </w:r>
            <w:r w:rsidR="000A4D27">
              <w:rPr>
                <w:rFonts w:eastAsia="Tw Cen MT" w:cs="Arial"/>
                <w:b/>
                <w:color w:val="FF0000"/>
                <w:szCs w:val="20"/>
                <w:lang w:eastAsia="ja-JP"/>
              </w:rPr>
              <w:t xml:space="preserve">Section 2. </w:t>
            </w:r>
          </w:p>
        </w:tc>
        <w:tc>
          <w:tcPr>
            <w:tcW w:w="1933" w:type="dxa"/>
            <w:shd w:val="clear" w:color="auto" w:fill="auto"/>
            <w:tcMar>
              <w:top w:w="57" w:type="dxa"/>
              <w:bottom w:w="57" w:type="dxa"/>
            </w:tcMar>
            <w:vAlign w:val="center"/>
          </w:tcPr>
          <w:p w14:paraId="76C9E54C" w14:textId="77777777" w:rsidR="00E0231D" w:rsidRPr="00E05144" w:rsidRDefault="00E0231D" w:rsidP="00E0231D">
            <w:pPr>
              <w:spacing w:after="0"/>
              <w:rPr>
                <w:rFonts w:eastAsia="Tw Cen MT" w:cs="Arial"/>
                <w:color w:val="18222E"/>
                <w:szCs w:val="20"/>
                <w:lang w:val="en-US" w:eastAsia="ja-JP"/>
              </w:rPr>
            </w:pPr>
            <w:r w:rsidRPr="00E05144">
              <w:rPr>
                <w:rFonts w:eastAsia="Tw Cen MT" w:cs="Arial"/>
                <w:color w:val="18222E"/>
                <w:szCs w:val="20"/>
                <w:lang w:val="en-US" w:eastAsia="ja-JP"/>
              </w:rPr>
              <w:t xml:space="preserve">YES </w:t>
            </w:r>
            <w:r w:rsidRPr="00E05144">
              <w:rPr>
                <w:rFonts w:eastAsia="Tw Cen MT" w:cs="Arial"/>
                <w:color w:val="18222E"/>
                <w:szCs w:val="20"/>
                <w:lang w:val="en-US" w:eastAsia="ja-JP"/>
              </w:rPr>
              <w:fldChar w:fldCharType="begin">
                <w:ffData>
                  <w:name w:val="Check1"/>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r w:rsidRPr="00E05144">
              <w:rPr>
                <w:rFonts w:eastAsia="Tw Cen MT" w:cs="Arial"/>
                <w:color w:val="18222E"/>
                <w:szCs w:val="20"/>
                <w:lang w:val="en-US" w:eastAsia="ja-JP"/>
              </w:rPr>
              <w:t xml:space="preserve"> / NO </w:t>
            </w:r>
            <w:r w:rsidRPr="00E05144">
              <w:rPr>
                <w:rFonts w:eastAsia="Tw Cen MT" w:cs="Arial"/>
                <w:color w:val="18222E"/>
                <w:szCs w:val="20"/>
                <w:lang w:val="en-US" w:eastAsia="ja-JP"/>
              </w:rPr>
              <w:fldChar w:fldCharType="begin">
                <w:ffData>
                  <w:name w:val=""/>
                  <w:enabled/>
                  <w:calcOnExit w:val="0"/>
                  <w:checkBox>
                    <w:sizeAuto/>
                    <w:default w:val="0"/>
                  </w:checkBox>
                </w:ffData>
              </w:fldChar>
            </w:r>
            <w:r w:rsidRPr="00E05144">
              <w:rPr>
                <w:rFonts w:eastAsia="Tw Cen MT" w:cs="Arial"/>
                <w:color w:val="18222E"/>
                <w:szCs w:val="20"/>
                <w:lang w:val="en-US" w:eastAsia="ja-JP"/>
              </w:rPr>
              <w:instrText xml:space="preserve"> FORMCHECKBOX </w:instrText>
            </w:r>
            <w:r w:rsidR="0033347E">
              <w:rPr>
                <w:rFonts w:eastAsia="Tw Cen MT" w:cs="Arial"/>
                <w:color w:val="18222E"/>
                <w:szCs w:val="20"/>
                <w:lang w:val="en-US" w:eastAsia="ja-JP"/>
              </w:rPr>
            </w:r>
            <w:r w:rsidR="0033347E">
              <w:rPr>
                <w:rFonts w:eastAsia="Tw Cen MT" w:cs="Arial"/>
                <w:color w:val="18222E"/>
                <w:szCs w:val="20"/>
                <w:lang w:val="en-US" w:eastAsia="ja-JP"/>
              </w:rPr>
              <w:fldChar w:fldCharType="separate"/>
            </w:r>
            <w:r w:rsidRPr="00E05144">
              <w:rPr>
                <w:rFonts w:eastAsia="Tw Cen MT" w:cs="Arial"/>
                <w:color w:val="18222E"/>
                <w:szCs w:val="20"/>
                <w:lang w:val="en-US" w:eastAsia="ja-JP"/>
              </w:rPr>
              <w:fldChar w:fldCharType="end"/>
            </w:r>
          </w:p>
        </w:tc>
      </w:tr>
      <w:tr w:rsidR="00E0231D" w:rsidRPr="00E05144" w14:paraId="2DCEC791" w14:textId="77777777" w:rsidTr="00E05144">
        <w:trPr>
          <w:trHeight w:val="1867"/>
          <w:jc w:val="center"/>
        </w:trPr>
        <w:tc>
          <w:tcPr>
            <w:tcW w:w="9016" w:type="dxa"/>
            <w:gridSpan w:val="2"/>
            <w:shd w:val="clear" w:color="auto" w:fill="auto"/>
            <w:tcMar>
              <w:top w:w="57" w:type="dxa"/>
              <w:bottom w:w="57" w:type="dxa"/>
            </w:tcMar>
            <w:vAlign w:val="center"/>
          </w:tcPr>
          <w:p w14:paraId="3BFCE797" w14:textId="3B152D77" w:rsidR="00E0231D" w:rsidRPr="00E05144" w:rsidRDefault="00E0231D" w:rsidP="00E0231D">
            <w:pPr>
              <w:spacing w:after="0"/>
              <w:rPr>
                <w:rFonts w:eastAsia="Tw Cen MT" w:cs="Arial"/>
                <w:b/>
                <w:color w:val="FF0000"/>
                <w:szCs w:val="20"/>
                <w:lang w:val="en-US" w:eastAsia="ja-JP"/>
              </w:rPr>
            </w:pPr>
            <w:r w:rsidRPr="00E05144">
              <w:rPr>
                <w:rFonts w:eastAsia="Tw Cen MT" w:cs="Arial"/>
                <w:b/>
                <w:color w:val="FF0000"/>
                <w:szCs w:val="20"/>
                <w:lang w:val="en-US" w:eastAsia="ja-JP"/>
              </w:rPr>
              <w:lastRenderedPageBreak/>
              <w:t xml:space="preserve">If you answered “YES” to any of the questions above, you must provide additional information about how these issues will be addressed in your research </w:t>
            </w:r>
            <w:r w:rsidR="000A4D27">
              <w:rPr>
                <w:rFonts w:eastAsia="Tw Cen MT" w:cs="Arial"/>
                <w:b/>
                <w:color w:val="FF0000"/>
                <w:szCs w:val="20"/>
                <w:lang w:val="en-US" w:eastAsia="ja-JP"/>
              </w:rPr>
              <w:t>in Section 2</w:t>
            </w:r>
            <w:r w:rsidR="00D54A50">
              <w:rPr>
                <w:rFonts w:eastAsia="Tw Cen MT" w:cs="Arial"/>
                <w:b/>
                <w:color w:val="FF0000"/>
                <w:szCs w:val="20"/>
                <w:lang w:val="en-US" w:eastAsia="ja-JP"/>
              </w:rPr>
              <w:t xml:space="preserve">. </w:t>
            </w:r>
          </w:p>
          <w:p w14:paraId="704D646B" w14:textId="77777777" w:rsidR="00E0231D" w:rsidRPr="00E05144" w:rsidRDefault="00E0231D" w:rsidP="00E0231D">
            <w:pPr>
              <w:spacing w:after="0"/>
              <w:rPr>
                <w:rFonts w:eastAsia="Tw Cen MT" w:cs="Arial"/>
                <w:color w:val="18222E"/>
                <w:szCs w:val="20"/>
                <w:lang w:val="en-US" w:eastAsia="ja-JP"/>
              </w:rPr>
            </w:pPr>
          </w:p>
          <w:p w14:paraId="64125188" w14:textId="77777777" w:rsidR="00E0231D" w:rsidRPr="00E05144" w:rsidRDefault="00E0231D" w:rsidP="00E0231D">
            <w:pPr>
              <w:spacing w:after="0"/>
              <w:rPr>
                <w:rFonts w:eastAsia="Tw Cen MT" w:cs="Arial"/>
                <w:color w:val="18222E"/>
                <w:szCs w:val="20"/>
                <w:lang w:val="en-US" w:eastAsia="ja-JP"/>
              </w:rPr>
            </w:pPr>
          </w:p>
        </w:tc>
      </w:tr>
    </w:tbl>
    <w:p w14:paraId="70CAD47F" w14:textId="77777777" w:rsidR="00870AB5" w:rsidRDefault="00870AB5" w:rsidP="00E05144">
      <w:pPr>
        <w:rPr>
          <w:rFonts w:cs="Arial"/>
          <w:szCs w:val="20"/>
        </w:rPr>
      </w:pPr>
    </w:p>
    <w:p w14:paraId="55BAE192" w14:textId="77777777" w:rsidR="00BF1FCB" w:rsidRDefault="00BF1FCB" w:rsidP="001B2DE0">
      <w:pPr>
        <w:rPr>
          <w:b/>
          <w:highlight w:val="lightGray"/>
          <w:u w:val="single"/>
        </w:rPr>
      </w:pPr>
    </w:p>
    <w:p w14:paraId="48FFD937" w14:textId="77777777" w:rsidR="00BF1FCB" w:rsidRDefault="00BF1FCB" w:rsidP="001B2DE0">
      <w:pPr>
        <w:rPr>
          <w:b/>
          <w:highlight w:val="lightGray"/>
          <w:u w:val="single"/>
        </w:rPr>
      </w:pPr>
    </w:p>
    <w:p w14:paraId="2EF6FEB8" w14:textId="77777777" w:rsidR="00BF1FCB" w:rsidRDefault="00BF1FCB" w:rsidP="001B2DE0">
      <w:pPr>
        <w:rPr>
          <w:b/>
          <w:highlight w:val="lightGray"/>
          <w:u w:val="single"/>
        </w:rPr>
      </w:pPr>
    </w:p>
    <w:p w14:paraId="3429770F" w14:textId="77777777" w:rsidR="00BF1FCB" w:rsidRDefault="00BF1FCB" w:rsidP="001B2DE0">
      <w:pPr>
        <w:rPr>
          <w:b/>
          <w:highlight w:val="lightGray"/>
          <w:u w:val="single"/>
        </w:rPr>
      </w:pPr>
    </w:p>
    <w:p w14:paraId="212DA8C9" w14:textId="77777777" w:rsidR="00576A5B" w:rsidRPr="00BF1FCB" w:rsidRDefault="00576A5B" w:rsidP="00576A5B">
      <w:pPr>
        <w:rPr>
          <w:b/>
          <w:bCs/>
        </w:rPr>
      </w:pPr>
      <w:r w:rsidRPr="00BF1FCB">
        <w:rPr>
          <w:b/>
          <w:bCs/>
        </w:rPr>
        <w:t xml:space="preserve">Section 2: Ethics Self-Assessment </w:t>
      </w:r>
    </w:p>
    <w:p w14:paraId="033B9E1E" w14:textId="77777777" w:rsidR="00576A5B" w:rsidRPr="00576A5B" w:rsidRDefault="00576A5B" w:rsidP="001B2DE0">
      <w:pPr>
        <w:rPr>
          <w:bCs/>
          <w:highlight w:val="lightGray"/>
          <w:u w:val="single"/>
        </w:rPr>
      </w:pPr>
    </w:p>
    <w:p w14:paraId="48C223EF" w14:textId="5574F72F" w:rsidR="001B2DE0" w:rsidRPr="00921C12" w:rsidRDefault="001B2DE0" w:rsidP="001B2DE0">
      <w:pPr>
        <w:rPr>
          <w:b/>
          <w:highlight w:val="lightGray"/>
          <w:u w:val="single"/>
        </w:rPr>
      </w:pPr>
      <w:r w:rsidRPr="00921C12">
        <w:rPr>
          <w:b/>
          <w:highlight w:val="lightGray"/>
          <w:u w:val="single"/>
        </w:rPr>
        <w:t xml:space="preserve">Guidelines (shown highlighted in grey): </w:t>
      </w:r>
    </w:p>
    <w:p w14:paraId="0D8AB959" w14:textId="2F9D229E" w:rsidR="00F71B01" w:rsidRPr="00F71B01" w:rsidRDefault="001B2DE0" w:rsidP="001B2DE0">
      <w:pPr>
        <w:pStyle w:val="ListParagraph"/>
        <w:numPr>
          <w:ilvl w:val="0"/>
          <w:numId w:val="5"/>
        </w:numPr>
        <w:spacing w:line="259" w:lineRule="auto"/>
        <w:jc w:val="both"/>
        <w:rPr>
          <w:highlight w:val="lightGray"/>
          <w:u w:val="single"/>
        </w:rPr>
      </w:pPr>
      <w:r>
        <w:rPr>
          <w:highlight w:val="lightGray"/>
        </w:rPr>
        <w:t>Only a</w:t>
      </w:r>
      <w:r w:rsidRPr="00921C12">
        <w:rPr>
          <w:highlight w:val="lightGray"/>
        </w:rPr>
        <w:t xml:space="preserve">pplicants who indicated potential ethical issues in </w:t>
      </w:r>
      <w:r>
        <w:rPr>
          <w:highlight w:val="lightGray"/>
        </w:rPr>
        <w:t xml:space="preserve">Section </w:t>
      </w:r>
      <w:r w:rsidR="00E932AD">
        <w:rPr>
          <w:highlight w:val="lightGray"/>
        </w:rPr>
        <w:t xml:space="preserve">1 </w:t>
      </w:r>
      <w:r w:rsidRPr="00921C12">
        <w:rPr>
          <w:highlight w:val="lightGray"/>
        </w:rPr>
        <w:t>must provide additional information</w:t>
      </w:r>
      <w:r w:rsidR="00F71B01">
        <w:rPr>
          <w:highlight w:val="lightGray"/>
        </w:rPr>
        <w:t xml:space="preserve"> in this section</w:t>
      </w:r>
      <w:r w:rsidRPr="00921C12">
        <w:rPr>
          <w:highlight w:val="lightGray"/>
        </w:rPr>
        <w:t xml:space="preserve">. They should explain how they intend to address the ethical issues flagged in </w:t>
      </w:r>
      <w:r w:rsidR="0033347E">
        <w:rPr>
          <w:highlight w:val="lightGray"/>
        </w:rPr>
        <w:t xml:space="preserve">2 pages </w:t>
      </w:r>
      <w:r w:rsidRPr="00921C12">
        <w:rPr>
          <w:highlight w:val="lightGray"/>
        </w:rPr>
        <w:t xml:space="preserve">maximum. Please refer to the Horizon </w:t>
      </w:r>
      <w:r w:rsidR="00E932AD">
        <w:rPr>
          <w:highlight w:val="lightGray"/>
        </w:rPr>
        <w:t>Europe</w:t>
      </w:r>
      <w:r w:rsidRPr="00921C12">
        <w:rPr>
          <w:highlight w:val="lightGray"/>
        </w:rPr>
        <w:t xml:space="preserve"> </w:t>
      </w:r>
      <w:r w:rsidR="0030033A">
        <w:rPr>
          <w:highlight w:val="lightGray"/>
        </w:rPr>
        <w:t>guidance on how to complete your ethics self</w:t>
      </w:r>
      <w:r w:rsidR="0033347E">
        <w:rPr>
          <w:highlight w:val="lightGray"/>
        </w:rPr>
        <w:t>-</w:t>
      </w:r>
      <w:r w:rsidR="0030033A">
        <w:rPr>
          <w:highlight w:val="lightGray"/>
        </w:rPr>
        <w:t>assessment</w:t>
      </w:r>
      <w:r w:rsidRPr="00921C12">
        <w:rPr>
          <w:highlight w:val="lightGray"/>
        </w:rPr>
        <w:t xml:space="preserve"> (Version </w:t>
      </w:r>
      <w:r w:rsidR="00F71B01">
        <w:rPr>
          <w:highlight w:val="lightGray"/>
        </w:rPr>
        <w:t>2.0</w:t>
      </w:r>
      <w:r w:rsidRPr="00921C12">
        <w:rPr>
          <w:highlight w:val="lightGray"/>
        </w:rPr>
        <w:t xml:space="preserve"> or later) available at: </w:t>
      </w:r>
    </w:p>
    <w:p w14:paraId="2D3E4F84" w14:textId="42B7C1FF" w:rsidR="001B2DE0" w:rsidRPr="00D54A50" w:rsidRDefault="0033347E" w:rsidP="00F71B01">
      <w:pPr>
        <w:pStyle w:val="ListParagraph"/>
        <w:spacing w:line="259" w:lineRule="auto"/>
        <w:jc w:val="both"/>
        <w:rPr>
          <w:highlight w:val="lightGray"/>
          <w:u w:val="single"/>
        </w:rPr>
      </w:pPr>
      <w:hyperlink r:id="rId8" w:history="1">
        <w:r w:rsidR="004C5090" w:rsidRPr="00D54A50">
          <w:rPr>
            <w:rStyle w:val="Hyperlink"/>
            <w:highlight w:val="lightGray"/>
          </w:rPr>
          <w:t>https://ec.europa.eu/info/funding-tenders/opportunities/docs/2021-2027/common/guidance/how-to-complete-your-ethics-self-assessment_en.pdf</w:t>
        </w:r>
      </w:hyperlink>
    </w:p>
    <w:p w14:paraId="2172EEBF" w14:textId="136981B4" w:rsidR="00F71B01" w:rsidRPr="00F71B01" w:rsidRDefault="0033347E" w:rsidP="00F71B01">
      <w:pPr>
        <w:pStyle w:val="ListParagraph"/>
        <w:numPr>
          <w:ilvl w:val="0"/>
          <w:numId w:val="5"/>
        </w:numPr>
        <w:spacing w:line="259" w:lineRule="auto"/>
        <w:jc w:val="both"/>
        <w:rPr>
          <w:highlight w:val="lightGray"/>
          <w:u w:val="single"/>
        </w:rPr>
      </w:pPr>
      <w:r>
        <w:rPr>
          <w:highlight w:val="lightGray"/>
        </w:rPr>
        <w:t>You</w:t>
      </w:r>
      <w:r w:rsidR="00F71B01" w:rsidRPr="00921C12">
        <w:rPr>
          <w:highlight w:val="lightGray"/>
        </w:rPr>
        <w:t xml:space="preserve"> must use the following formatting constraints: Arial, at least font size 10, margins (2.0cm side, 1.5cm top and bottom), and single line spacing. </w:t>
      </w:r>
    </w:p>
    <w:p w14:paraId="4A7D50D2" w14:textId="6778D43C" w:rsidR="001B2DE0" w:rsidRPr="0036153B" w:rsidRDefault="001B2DE0" w:rsidP="001B2DE0">
      <w:pPr>
        <w:pStyle w:val="ListParagraph"/>
        <w:numPr>
          <w:ilvl w:val="0"/>
          <w:numId w:val="5"/>
        </w:numPr>
        <w:spacing w:line="259" w:lineRule="auto"/>
        <w:jc w:val="both"/>
        <w:rPr>
          <w:highlight w:val="lightGray"/>
          <w:u w:val="single"/>
        </w:rPr>
      </w:pPr>
      <w:r w:rsidRPr="00921C12">
        <w:rPr>
          <w:highlight w:val="lightGray"/>
        </w:rPr>
        <w:t xml:space="preserve">Delete guidelines in grey. </w:t>
      </w:r>
    </w:p>
    <w:p w14:paraId="2463DCFC" w14:textId="77777777" w:rsidR="00BF1FCB" w:rsidRDefault="00BF1FCB" w:rsidP="00BF1FCB">
      <w:pPr>
        <w:rPr>
          <w:b/>
          <w:bCs/>
        </w:rPr>
      </w:pPr>
    </w:p>
    <w:p w14:paraId="27A38F6E" w14:textId="77777777" w:rsidR="001B2DE0" w:rsidRDefault="001B2DE0" w:rsidP="00E05144">
      <w:pPr>
        <w:rPr>
          <w:rFonts w:cs="Arial"/>
          <w:szCs w:val="20"/>
        </w:rPr>
      </w:pPr>
    </w:p>
    <w:p w14:paraId="3D8077D4" w14:textId="0481DD3B" w:rsidR="0033347E" w:rsidRPr="0033347E" w:rsidRDefault="0033347E" w:rsidP="0033347E">
      <w:pPr>
        <w:tabs>
          <w:tab w:val="left" w:pos="6270"/>
        </w:tabs>
        <w:rPr>
          <w:rFonts w:cs="Arial"/>
          <w:szCs w:val="20"/>
        </w:rPr>
      </w:pPr>
      <w:r>
        <w:rPr>
          <w:rFonts w:cs="Arial"/>
          <w:szCs w:val="20"/>
        </w:rPr>
        <w:tab/>
      </w:r>
    </w:p>
    <w:sectPr w:rsidR="0033347E" w:rsidRPr="0033347E" w:rsidSect="005868B5">
      <w:headerReference w:type="default" r:id="rId9"/>
      <w:footerReference w:type="default" r:id="rId10"/>
      <w:headerReference w:type="first" r:id="rId11"/>
      <w:footerReference w:type="first" r:id="rId12"/>
      <w:pgSz w:w="11906" w:h="16838"/>
      <w:pgMar w:top="851" w:right="1134" w:bottom="851" w:left="1134"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DB72A" w14:textId="77777777" w:rsidR="00E765EA" w:rsidRDefault="00E765EA" w:rsidP="004F3549">
      <w:pPr>
        <w:spacing w:after="0"/>
      </w:pPr>
      <w:r>
        <w:separator/>
      </w:r>
    </w:p>
  </w:endnote>
  <w:endnote w:type="continuationSeparator" w:id="0">
    <w:p w14:paraId="49F43672" w14:textId="77777777" w:rsidR="00E765EA" w:rsidRDefault="00E765EA" w:rsidP="004F35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w Cen MT">
    <w:panose1 w:val="020B0602020104020603"/>
    <w:charset w:val="00"/>
    <w:family w:val="swiss"/>
    <w:pitch w:val="variable"/>
    <w:sig w:usb0="00000007" w:usb1="00000000" w:usb2="00000000" w:usb3="00000000" w:csb0="00000003"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184211"/>
      <w:docPartObj>
        <w:docPartGallery w:val="Page Numbers (Bottom of Page)"/>
        <w:docPartUnique/>
      </w:docPartObj>
    </w:sdtPr>
    <w:sdtEndPr>
      <w:rPr>
        <w:noProof/>
      </w:rPr>
    </w:sdtEndPr>
    <w:sdtContent>
      <w:p w14:paraId="0AF2945A" w14:textId="7D2B695C" w:rsidR="001A61EC" w:rsidRDefault="001A61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976CF3" w14:textId="77777777" w:rsidR="001A61EC" w:rsidRDefault="001A61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1571284"/>
      <w:docPartObj>
        <w:docPartGallery w:val="Page Numbers (Bottom of Page)"/>
        <w:docPartUnique/>
      </w:docPartObj>
    </w:sdtPr>
    <w:sdtEndPr>
      <w:rPr>
        <w:noProof/>
      </w:rPr>
    </w:sdtEndPr>
    <w:sdtContent>
      <w:p w14:paraId="4ECC23B2" w14:textId="150D4A06" w:rsidR="001A61EC" w:rsidRDefault="001A61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D8145CE" w14:textId="77777777" w:rsidR="00F45850" w:rsidRDefault="00F458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70FA3" w14:textId="77777777" w:rsidR="00E765EA" w:rsidRDefault="00E765EA" w:rsidP="004F3549">
      <w:pPr>
        <w:spacing w:after="0"/>
      </w:pPr>
      <w:r>
        <w:separator/>
      </w:r>
    </w:p>
  </w:footnote>
  <w:footnote w:type="continuationSeparator" w:id="0">
    <w:p w14:paraId="0DBF8B3F" w14:textId="77777777" w:rsidR="00E765EA" w:rsidRDefault="00E765EA" w:rsidP="004F354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91B2C" w14:textId="77777777" w:rsidR="004F3549" w:rsidRPr="00F12883" w:rsidRDefault="004F3549" w:rsidP="005868B5">
    <w:pPr>
      <w:pStyle w:val="Header"/>
      <w:jc w:val="center"/>
      <w:rPr>
        <w:sz w:val="16"/>
        <w:szCs w:val="16"/>
      </w:rPr>
    </w:pPr>
  </w:p>
  <w:p w14:paraId="5A440DDF" w14:textId="77777777" w:rsidR="004F3549" w:rsidRPr="00F12883" w:rsidRDefault="004F3549" w:rsidP="004F3549">
    <w:pPr>
      <w:pStyle w:val="Header"/>
      <w:jc w:val="cent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8"/>
      <w:gridCol w:w="2327"/>
      <w:gridCol w:w="2185"/>
      <w:gridCol w:w="2318"/>
    </w:tblGrid>
    <w:tr w:rsidR="00110CBE" w14:paraId="220A94C3" w14:textId="77777777" w:rsidTr="00110CBE">
      <w:trPr>
        <w:jc w:val="center"/>
      </w:trPr>
      <w:tc>
        <w:tcPr>
          <w:tcW w:w="2407" w:type="dxa"/>
          <w:vAlign w:val="center"/>
          <w:hideMark/>
        </w:tcPr>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6"/>
            <w:gridCol w:w="222"/>
            <w:gridCol w:w="222"/>
            <w:gridCol w:w="222"/>
          </w:tblGrid>
          <w:tr w:rsidR="00110CBE" w14:paraId="4343E2A6" w14:textId="77777777">
            <w:trPr>
              <w:jc w:val="center"/>
            </w:trPr>
            <w:tc>
              <w:tcPr>
                <w:tcW w:w="2407" w:type="dxa"/>
                <w:vAlign w:val="center"/>
                <w:hideMark/>
              </w:tcPr>
              <w:p w14:paraId="3E78F57A" w14:textId="11DD87F9" w:rsidR="00110CBE" w:rsidRDefault="00110CBE" w:rsidP="00110CBE">
                <w:pPr>
                  <w:pStyle w:val="Header"/>
                  <w:jc w:val="center"/>
                  <w:rPr>
                    <w:b/>
                    <w:bCs/>
                    <w:szCs w:val="20"/>
                  </w:rPr>
                </w:pPr>
                <w:r>
                  <w:rPr>
                    <w:b/>
                    <w:noProof/>
                    <w:szCs w:val="20"/>
                  </w:rPr>
                  <w:drawing>
                    <wp:inline distT="0" distB="0" distL="0" distR="0" wp14:anchorId="57F45B16" wp14:editId="2214C530">
                      <wp:extent cx="1085850" cy="609600"/>
                      <wp:effectExtent l="0" t="0" r="0" b="0"/>
                      <wp:docPr id="1968511362"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695275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609600"/>
                              </a:xfrm>
                              <a:prstGeom prst="rect">
                                <a:avLst/>
                              </a:prstGeom>
                              <a:noFill/>
                              <a:ln>
                                <a:noFill/>
                              </a:ln>
                            </pic:spPr>
                          </pic:pic>
                        </a:graphicData>
                      </a:graphic>
                    </wp:inline>
                  </w:drawing>
                </w:r>
              </w:p>
            </w:tc>
            <w:tc>
              <w:tcPr>
                <w:tcW w:w="2407" w:type="dxa"/>
                <w:vAlign w:val="center"/>
              </w:tcPr>
              <w:p w14:paraId="416E0F27" w14:textId="77777777" w:rsidR="00110CBE" w:rsidRDefault="00110CBE" w:rsidP="00110CBE">
                <w:pPr>
                  <w:pStyle w:val="Header"/>
                  <w:rPr>
                    <w:b/>
                    <w:bCs/>
                    <w:szCs w:val="20"/>
                  </w:rPr>
                </w:pPr>
              </w:p>
              <w:p w14:paraId="36483019" w14:textId="77777777" w:rsidR="00110CBE" w:rsidRDefault="00110CBE" w:rsidP="00110CBE">
                <w:pPr>
                  <w:pStyle w:val="Header"/>
                  <w:jc w:val="center"/>
                  <w:rPr>
                    <w:b/>
                    <w:bCs/>
                    <w:szCs w:val="20"/>
                  </w:rPr>
                </w:pPr>
              </w:p>
            </w:tc>
            <w:tc>
              <w:tcPr>
                <w:tcW w:w="2407" w:type="dxa"/>
                <w:vAlign w:val="center"/>
              </w:tcPr>
              <w:p w14:paraId="0A69FC43" w14:textId="77777777" w:rsidR="00110CBE" w:rsidRDefault="00110CBE" w:rsidP="00110CBE">
                <w:pPr>
                  <w:pStyle w:val="Header"/>
                  <w:jc w:val="center"/>
                  <w:rPr>
                    <w:b/>
                    <w:bCs/>
                    <w:szCs w:val="20"/>
                  </w:rPr>
                </w:pPr>
              </w:p>
            </w:tc>
            <w:tc>
              <w:tcPr>
                <w:tcW w:w="2407" w:type="dxa"/>
                <w:vAlign w:val="center"/>
              </w:tcPr>
              <w:p w14:paraId="1EFF4D44" w14:textId="77777777" w:rsidR="00110CBE" w:rsidRDefault="00110CBE" w:rsidP="00110CBE">
                <w:pPr>
                  <w:pStyle w:val="Header"/>
                  <w:rPr>
                    <w:b/>
                    <w:bCs/>
                    <w:szCs w:val="20"/>
                  </w:rPr>
                </w:pPr>
              </w:p>
            </w:tc>
          </w:tr>
        </w:tbl>
        <w:p w14:paraId="1E5AD5F2" w14:textId="77777777" w:rsidR="00110CBE" w:rsidRDefault="00110CBE" w:rsidP="00110CBE">
          <w:pPr>
            <w:pStyle w:val="Header"/>
            <w:jc w:val="center"/>
            <w:rPr>
              <w:b/>
              <w:bCs/>
              <w:noProof/>
              <w:szCs w:val="20"/>
            </w:rPr>
          </w:pPr>
        </w:p>
      </w:tc>
      <w:tc>
        <w:tcPr>
          <w:tcW w:w="2407" w:type="dxa"/>
          <w:vAlign w:val="center"/>
          <w:hideMark/>
        </w:tcPr>
        <w:p w14:paraId="1DCE5E03" w14:textId="289FAC4A" w:rsidR="00110CBE" w:rsidRDefault="00110CBE" w:rsidP="00110CBE">
          <w:pPr>
            <w:pStyle w:val="Header"/>
            <w:rPr>
              <w:b/>
              <w:bCs/>
              <w:szCs w:val="20"/>
            </w:rPr>
          </w:pPr>
          <w:r>
            <w:rPr>
              <w:b/>
              <w:noProof/>
              <w:szCs w:val="20"/>
            </w:rPr>
            <w:drawing>
              <wp:inline distT="0" distB="0" distL="0" distR="0" wp14:anchorId="54573282" wp14:editId="47EEA0E7">
                <wp:extent cx="1209675" cy="552450"/>
                <wp:effectExtent l="0" t="0" r="9525" b="0"/>
                <wp:docPr id="688526128"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0944846" descr="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9675" cy="552450"/>
                        </a:xfrm>
                        <a:prstGeom prst="rect">
                          <a:avLst/>
                        </a:prstGeom>
                        <a:noFill/>
                        <a:ln>
                          <a:noFill/>
                        </a:ln>
                      </pic:spPr>
                    </pic:pic>
                  </a:graphicData>
                </a:graphic>
              </wp:inline>
            </w:drawing>
          </w:r>
        </w:p>
      </w:tc>
      <w:tc>
        <w:tcPr>
          <w:tcW w:w="2407" w:type="dxa"/>
          <w:vAlign w:val="center"/>
          <w:hideMark/>
        </w:tcPr>
        <w:p w14:paraId="10F95C4E" w14:textId="31102795" w:rsidR="00110CBE" w:rsidRDefault="00110CBE" w:rsidP="00110CBE">
          <w:pPr>
            <w:pStyle w:val="Header"/>
            <w:jc w:val="center"/>
            <w:rPr>
              <w:b/>
              <w:bCs/>
              <w:noProof/>
              <w:szCs w:val="20"/>
            </w:rPr>
          </w:pPr>
          <w:r>
            <w:rPr>
              <w:b/>
              <w:noProof/>
              <w:szCs w:val="20"/>
            </w:rPr>
            <w:drawing>
              <wp:inline distT="0" distB="0" distL="0" distR="0" wp14:anchorId="30398510" wp14:editId="092D7C8F">
                <wp:extent cx="904875" cy="609600"/>
                <wp:effectExtent l="0" t="0" r="9525" b="0"/>
                <wp:docPr id="225639165" name="Picture 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398030" descr="Background pattern&#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04875" cy="609600"/>
                        </a:xfrm>
                        <a:prstGeom prst="rect">
                          <a:avLst/>
                        </a:prstGeom>
                        <a:noFill/>
                        <a:ln>
                          <a:noFill/>
                        </a:ln>
                      </pic:spPr>
                    </pic:pic>
                  </a:graphicData>
                </a:graphic>
              </wp:inline>
            </w:drawing>
          </w:r>
        </w:p>
      </w:tc>
      <w:tc>
        <w:tcPr>
          <w:tcW w:w="2407" w:type="dxa"/>
          <w:vAlign w:val="center"/>
          <w:hideMark/>
        </w:tcPr>
        <w:p w14:paraId="4956CD30" w14:textId="075B4363" w:rsidR="00110CBE" w:rsidRDefault="00110CBE" w:rsidP="00110CBE">
          <w:pPr>
            <w:pStyle w:val="Header"/>
            <w:rPr>
              <w:b/>
              <w:bCs/>
              <w:noProof/>
              <w:szCs w:val="20"/>
            </w:rPr>
          </w:pPr>
          <w:r>
            <w:rPr>
              <w:b/>
              <w:noProof/>
              <w:szCs w:val="20"/>
            </w:rPr>
            <w:drawing>
              <wp:inline distT="0" distB="0" distL="0" distR="0" wp14:anchorId="29B27681" wp14:editId="3B6AB2D4">
                <wp:extent cx="1190625" cy="314325"/>
                <wp:effectExtent l="0" t="0" r="9525" b="9525"/>
                <wp:docPr id="828307000" name="Picture 1" descr="A close 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4126001" descr="A close up of a logo&#10;&#10;Description automatically generated with medium confidenc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190625" cy="314325"/>
                        </a:xfrm>
                        <a:prstGeom prst="rect">
                          <a:avLst/>
                        </a:prstGeom>
                        <a:noFill/>
                        <a:ln>
                          <a:noFill/>
                        </a:ln>
                      </pic:spPr>
                    </pic:pic>
                  </a:graphicData>
                </a:graphic>
              </wp:inline>
            </w:drawing>
          </w:r>
        </w:p>
      </w:tc>
    </w:tr>
  </w:tbl>
  <w:p w14:paraId="0CF7EC86" w14:textId="23BE006C" w:rsidR="00D90734" w:rsidRDefault="00D90734" w:rsidP="005868B5">
    <w:pPr>
      <w:pStyle w:val="Header"/>
      <w:jc w:val="center"/>
      <w:rPr>
        <w:b/>
        <w:bCs/>
        <w:szCs w:val="20"/>
      </w:rPr>
    </w:pPr>
  </w:p>
  <w:p w14:paraId="2AAAF3E4" w14:textId="05258F52" w:rsidR="005868B5" w:rsidRPr="00BE4411" w:rsidRDefault="00103E31" w:rsidP="005868B5">
    <w:pPr>
      <w:pStyle w:val="Header"/>
      <w:jc w:val="center"/>
      <w:rPr>
        <w:b/>
        <w:bCs/>
        <w:szCs w:val="20"/>
      </w:rPr>
    </w:pPr>
    <w:proofErr w:type="spellStart"/>
    <w:r w:rsidRPr="00BE4411">
      <w:rPr>
        <w:b/>
        <w:bCs/>
        <w:szCs w:val="20"/>
      </w:rPr>
      <w:t>SyMeCo</w:t>
    </w:r>
    <w:proofErr w:type="spellEnd"/>
    <w:r w:rsidRPr="00BE4411">
      <w:rPr>
        <w:b/>
        <w:bCs/>
        <w:szCs w:val="20"/>
      </w:rPr>
      <w:t xml:space="preserve"> </w:t>
    </w:r>
    <w:r w:rsidR="005868B5" w:rsidRPr="00BE4411">
      <w:rPr>
        <w:b/>
        <w:bCs/>
        <w:szCs w:val="20"/>
      </w:rPr>
      <w:t xml:space="preserve">FELLOWSHIP PROGRAMME </w:t>
    </w:r>
  </w:p>
  <w:p w14:paraId="7B5B4DE9" w14:textId="6E426028" w:rsidR="005868B5" w:rsidRPr="00BE4411" w:rsidRDefault="005868B5" w:rsidP="005868B5">
    <w:pPr>
      <w:pStyle w:val="Header"/>
      <w:jc w:val="center"/>
      <w:rPr>
        <w:b/>
        <w:bCs/>
        <w:szCs w:val="20"/>
      </w:rPr>
    </w:pPr>
    <w:r w:rsidRPr="00BE4411">
      <w:rPr>
        <w:b/>
        <w:bCs/>
        <w:szCs w:val="20"/>
      </w:rPr>
      <w:t xml:space="preserve">PART </w:t>
    </w:r>
    <w:r w:rsidR="00103E31" w:rsidRPr="00BE4411">
      <w:rPr>
        <w:b/>
        <w:bCs/>
        <w:szCs w:val="20"/>
      </w:rPr>
      <w:t>D</w:t>
    </w:r>
    <w:r w:rsidRPr="00BE4411">
      <w:rPr>
        <w:b/>
        <w:bCs/>
        <w:szCs w:val="20"/>
      </w:rPr>
      <w:t xml:space="preserve"> – </w:t>
    </w:r>
    <w:r w:rsidR="00103E31" w:rsidRPr="00BE4411">
      <w:rPr>
        <w:b/>
        <w:bCs/>
        <w:szCs w:val="20"/>
      </w:rPr>
      <w:t>ETHICS</w:t>
    </w:r>
  </w:p>
  <w:p w14:paraId="78C8ECE9" w14:textId="77777777" w:rsidR="00F12883" w:rsidRDefault="00F128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2207D"/>
    <w:multiLevelType w:val="hybridMultilevel"/>
    <w:tmpl w:val="D5B64C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20A63B52"/>
    <w:multiLevelType w:val="hybridMultilevel"/>
    <w:tmpl w:val="43D6D318"/>
    <w:lvl w:ilvl="0" w:tplc="18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F8469FA"/>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449682D"/>
    <w:multiLevelType w:val="hybridMultilevel"/>
    <w:tmpl w:val="07861E64"/>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4F0655D2"/>
    <w:multiLevelType w:val="hybridMultilevel"/>
    <w:tmpl w:val="43D6D3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10225546">
    <w:abstractNumId w:val="2"/>
  </w:num>
  <w:num w:numId="2" w16cid:durableId="1857571750">
    <w:abstractNumId w:val="0"/>
  </w:num>
  <w:num w:numId="3" w16cid:durableId="1087847405">
    <w:abstractNumId w:val="3"/>
  </w:num>
  <w:num w:numId="4" w16cid:durableId="1817602042">
    <w:abstractNumId w:val="1"/>
  </w:num>
  <w:num w:numId="5" w16cid:durableId="6364906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MTE0NTU2NzUzNjNQ0lEKTi0uzszPAykwqgUAO9R3HywAAAA="/>
  </w:docVars>
  <w:rsids>
    <w:rsidRoot w:val="006E7A5D"/>
    <w:rsid w:val="00020F27"/>
    <w:rsid w:val="000269A1"/>
    <w:rsid w:val="000A2527"/>
    <w:rsid w:val="000A4AEB"/>
    <w:rsid w:val="000A4D27"/>
    <w:rsid w:val="00103E31"/>
    <w:rsid w:val="00110CBE"/>
    <w:rsid w:val="00186B21"/>
    <w:rsid w:val="001A61EC"/>
    <w:rsid w:val="001B2DE0"/>
    <w:rsid w:val="001E09D0"/>
    <w:rsid w:val="001F0E8E"/>
    <w:rsid w:val="001F77AA"/>
    <w:rsid w:val="001F7EBB"/>
    <w:rsid w:val="00203D93"/>
    <w:rsid w:val="0020706D"/>
    <w:rsid w:val="002248C1"/>
    <w:rsid w:val="00242244"/>
    <w:rsid w:val="0027265C"/>
    <w:rsid w:val="00292ED4"/>
    <w:rsid w:val="002C0919"/>
    <w:rsid w:val="002F4678"/>
    <w:rsid w:val="0030033A"/>
    <w:rsid w:val="0031415F"/>
    <w:rsid w:val="0033347E"/>
    <w:rsid w:val="0035243D"/>
    <w:rsid w:val="0036153B"/>
    <w:rsid w:val="0036340B"/>
    <w:rsid w:val="00366161"/>
    <w:rsid w:val="003D7934"/>
    <w:rsid w:val="003F3E78"/>
    <w:rsid w:val="004174BB"/>
    <w:rsid w:val="00433C00"/>
    <w:rsid w:val="004C5090"/>
    <w:rsid w:val="004F3549"/>
    <w:rsid w:val="004F6B53"/>
    <w:rsid w:val="00505C0F"/>
    <w:rsid w:val="00534B44"/>
    <w:rsid w:val="00576A5B"/>
    <w:rsid w:val="005771E1"/>
    <w:rsid w:val="005868B5"/>
    <w:rsid w:val="0060596B"/>
    <w:rsid w:val="00631253"/>
    <w:rsid w:val="00631F76"/>
    <w:rsid w:val="00645E04"/>
    <w:rsid w:val="0065151C"/>
    <w:rsid w:val="00674F51"/>
    <w:rsid w:val="006A377C"/>
    <w:rsid w:val="006A46AA"/>
    <w:rsid w:val="006B6F87"/>
    <w:rsid w:val="006C6C14"/>
    <w:rsid w:val="006E62AD"/>
    <w:rsid w:val="006E7A5D"/>
    <w:rsid w:val="006F472C"/>
    <w:rsid w:val="0074167C"/>
    <w:rsid w:val="007849DB"/>
    <w:rsid w:val="00786C34"/>
    <w:rsid w:val="007C79D3"/>
    <w:rsid w:val="007D008F"/>
    <w:rsid w:val="007D4F3E"/>
    <w:rsid w:val="007F7A62"/>
    <w:rsid w:val="00801631"/>
    <w:rsid w:val="008177AA"/>
    <w:rsid w:val="008216C2"/>
    <w:rsid w:val="00854EB2"/>
    <w:rsid w:val="0086015E"/>
    <w:rsid w:val="0086695E"/>
    <w:rsid w:val="00870AB5"/>
    <w:rsid w:val="008762D8"/>
    <w:rsid w:val="008B38E0"/>
    <w:rsid w:val="008C4AE2"/>
    <w:rsid w:val="008D0B6F"/>
    <w:rsid w:val="008E21F3"/>
    <w:rsid w:val="008F36C7"/>
    <w:rsid w:val="009021F4"/>
    <w:rsid w:val="00921C12"/>
    <w:rsid w:val="00965734"/>
    <w:rsid w:val="00A46867"/>
    <w:rsid w:val="00A6068A"/>
    <w:rsid w:val="00A6085F"/>
    <w:rsid w:val="00A80217"/>
    <w:rsid w:val="00A82F53"/>
    <w:rsid w:val="00A9188A"/>
    <w:rsid w:val="00AA20F2"/>
    <w:rsid w:val="00AB3761"/>
    <w:rsid w:val="00AD1FB5"/>
    <w:rsid w:val="00AD7012"/>
    <w:rsid w:val="00AF4054"/>
    <w:rsid w:val="00BE4411"/>
    <w:rsid w:val="00BF1FCB"/>
    <w:rsid w:val="00C52DB6"/>
    <w:rsid w:val="00C566CD"/>
    <w:rsid w:val="00C71A8D"/>
    <w:rsid w:val="00C76DE3"/>
    <w:rsid w:val="00C86AE4"/>
    <w:rsid w:val="00CD6460"/>
    <w:rsid w:val="00D04C4A"/>
    <w:rsid w:val="00D1073F"/>
    <w:rsid w:val="00D54A50"/>
    <w:rsid w:val="00D90734"/>
    <w:rsid w:val="00DC715E"/>
    <w:rsid w:val="00DC7A5C"/>
    <w:rsid w:val="00E0231D"/>
    <w:rsid w:val="00E05144"/>
    <w:rsid w:val="00E15744"/>
    <w:rsid w:val="00E23C39"/>
    <w:rsid w:val="00E765EA"/>
    <w:rsid w:val="00E76F5A"/>
    <w:rsid w:val="00E932AD"/>
    <w:rsid w:val="00E94469"/>
    <w:rsid w:val="00EB039F"/>
    <w:rsid w:val="00EB63C7"/>
    <w:rsid w:val="00EF22D0"/>
    <w:rsid w:val="00EF7BE6"/>
    <w:rsid w:val="00F12883"/>
    <w:rsid w:val="00F12DBF"/>
    <w:rsid w:val="00F23F21"/>
    <w:rsid w:val="00F45850"/>
    <w:rsid w:val="00F71B01"/>
    <w:rsid w:val="00F74134"/>
    <w:rsid w:val="00F771B5"/>
    <w:rsid w:val="00F8303C"/>
    <w:rsid w:val="00F95388"/>
    <w:rsid w:val="00FB0AB1"/>
    <w:rsid w:val="00FF78A2"/>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09D3CF"/>
  <w15:chartTrackingRefBased/>
  <w15:docId w15:val="{B13C0FBC-A97F-4B96-BDA3-F7111A6C1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HAnsi"/>
        <w:kern w:val="24"/>
        <w:szCs w:val="24"/>
        <w:lang w:val="en-IE" w:eastAsia="en-US"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08F"/>
  </w:style>
  <w:style w:type="paragraph" w:styleId="Heading1">
    <w:name w:val="heading 1"/>
    <w:basedOn w:val="Normal"/>
    <w:next w:val="Normal"/>
    <w:link w:val="Heading1Char"/>
    <w:uiPriority w:val="9"/>
    <w:qFormat/>
    <w:rsid w:val="00BF1FC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7A5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F3549"/>
    <w:pPr>
      <w:tabs>
        <w:tab w:val="center" w:pos="4513"/>
        <w:tab w:val="right" w:pos="9026"/>
      </w:tabs>
      <w:spacing w:after="0"/>
    </w:pPr>
  </w:style>
  <w:style w:type="character" w:customStyle="1" w:styleId="HeaderChar">
    <w:name w:val="Header Char"/>
    <w:basedOn w:val="DefaultParagraphFont"/>
    <w:link w:val="Header"/>
    <w:uiPriority w:val="99"/>
    <w:rsid w:val="004F3549"/>
  </w:style>
  <w:style w:type="paragraph" w:styleId="Footer">
    <w:name w:val="footer"/>
    <w:basedOn w:val="Normal"/>
    <w:link w:val="FooterChar"/>
    <w:uiPriority w:val="99"/>
    <w:unhideWhenUsed/>
    <w:rsid w:val="004F3549"/>
    <w:pPr>
      <w:tabs>
        <w:tab w:val="center" w:pos="4513"/>
        <w:tab w:val="right" w:pos="9026"/>
      </w:tabs>
      <w:spacing w:after="0"/>
    </w:pPr>
  </w:style>
  <w:style w:type="character" w:customStyle="1" w:styleId="FooterChar">
    <w:name w:val="Footer Char"/>
    <w:basedOn w:val="DefaultParagraphFont"/>
    <w:link w:val="Footer"/>
    <w:uiPriority w:val="99"/>
    <w:rsid w:val="004F3549"/>
  </w:style>
  <w:style w:type="paragraph" w:styleId="ListParagraph">
    <w:name w:val="List Paragraph"/>
    <w:basedOn w:val="Normal"/>
    <w:uiPriority w:val="99"/>
    <w:qFormat/>
    <w:rsid w:val="004F3549"/>
    <w:pPr>
      <w:ind w:left="720"/>
      <w:contextualSpacing/>
    </w:pPr>
  </w:style>
  <w:style w:type="paragraph" w:styleId="FootnoteText">
    <w:name w:val="footnote text"/>
    <w:basedOn w:val="Normal"/>
    <w:link w:val="FootnoteTextChar"/>
    <w:uiPriority w:val="99"/>
    <w:semiHidden/>
    <w:unhideWhenUsed/>
    <w:rsid w:val="00AF4054"/>
    <w:pPr>
      <w:spacing w:after="0"/>
    </w:pPr>
    <w:rPr>
      <w:szCs w:val="20"/>
    </w:rPr>
  </w:style>
  <w:style w:type="character" w:customStyle="1" w:styleId="FootnoteTextChar">
    <w:name w:val="Footnote Text Char"/>
    <w:basedOn w:val="DefaultParagraphFont"/>
    <w:link w:val="FootnoteText"/>
    <w:uiPriority w:val="99"/>
    <w:semiHidden/>
    <w:rsid w:val="00AF4054"/>
    <w:rPr>
      <w:szCs w:val="20"/>
    </w:rPr>
  </w:style>
  <w:style w:type="character" w:styleId="FootnoteReference">
    <w:name w:val="footnote reference"/>
    <w:basedOn w:val="DefaultParagraphFont"/>
    <w:uiPriority w:val="99"/>
    <w:semiHidden/>
    <w:unhideWhenUsed/>
    <w:rsid w:val="00AF4054"/>
    <w:rPr>
      <w:vertAlign w:val="superscript"/>
    </w:rPr>
  </w:style>
  <w:style w:type="character" w:styleId="Hyperlink">
    <w:name w:val="Hyperlink"/>
    <w:basedOn w:val="DefaultParagraphFont"/>
    <w:uiPriority w:val="99"/>
    <w:unhideWhenUsed/>
    <w:rsid w:val="00FF78A2"/>
    <w:rPr>
      <w:color w:val="0563C1" w:themeColor="hyperlink"/>
      <w:u w:val="single"/>
    </w:rPr>
  </w:style>
  <w:style w:type="character" w:styleId="UnresolvedMention">
    <w:name w:val="Unresolved Mention"/>
    <w:basedOn w:val="DefaultParagraphFont"/>
    <w:uiPriority w:val="99"/>
    <w:semiHidden/>
    <w:unhideWhenUsed/>
    <w:rsid w:val="00F71B01"/>
    <w:rPr>
      <w:color w:val="605E5C"/>
      <w:shd w:val="clear" w:color="auto" w:fill="E1DFDD"/>
    </w:rPr>
  </w:style>
  <w:style w:type="character" w:customStyle="1" w:styleId="Heading1Char">
    <w:name w:val="Heading 1 Char"/>
    <w:basedOn w:val="DefaultParagraphFont"/>
    <w:link w:val="Heading1"/>
    <w:uiPriority w:val="9"/>
    <w:rsid w:val="00BF1FCB"/>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30033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519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europa.eu/info/funding-tenders/opportunities/docs/2021-2027/common/guidance/how-to-complete-your-ethics-self-assessment_en.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042A40-BA7A-4B44-8D29-371B3D022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65</Words>
  <Characters>607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Limerick</Company>
  <LinksUpToDate>false</LinksUpToDate>
  <CharactersWithSpaces>7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a.Clohessy</dc:creator>
  <cp:keywords/>
  <dc:description/>
  <cp:lastModifiedBy>Mariana.Clohessy</cp:lastModifiedBy>
  <cp:revision>4</cp:revision>
  <dcterms:created xsi:type="dcterms:W3CDTF">2023-03-24T16:59:00Z</dcterms:created>
  <dcterms:modified xsi:type="dcterms:W3CDTF">2023-06-30T10:32:00Z</dcterms:modified>
</cp:coreProperties>
</file>